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202AEB" w14:textId="77777777" w:rsidR="00DD62EE" w:rsidRPr="00B818BE" w:rsidRDefault="00DD62EE" w:rsidP="00DD62EE">
      <w:pPr>
        <w:pStyle w:val="Heading1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0" w:name="_GoBack"/>
      <w:bookmarkEnd w:id="0"/>
      <w:r w:rsidRPr="00B818BE">
        <w:rPr>
          <w:rFonts w:ascii="Times New Roman" w:hAnsi="Times New Roman" w:cs="Times New Roman"/>
          <w:b/>
          <w:bCs/>
          <w:color w:val="auto"/>
          <w:sz w:val="24"/>
          <w:szCs w:val="24"/>
        </w:rPr>
        <w:t>APPENDIX 1: STUDY QUESTIONNAIRE</w:t>
      </w:r>
    </w:p>
    <w:p w14:paraId="531B2D85" w14:textId="77777777" w:rsidR="00DD62EE" w:rsidRPr="00B818BE" w:rsidRDefault="00DD62EE" w:rsidP="00DD62EE"/>
    <w:p w14:paraId="54AE3157" w14:textId="77777777" w:rsidR="00DD62EE" w:rsidRPr="00B818BE" w:rsidRDefault="00DD62EE" w:rsidP="00DD62EE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  <w:r w:rsidRPr="00B818BE">
        <w:rPr>
          <w:rFonts w:ascii="Times New Roman" w:hAnsi="Times New Roman" w:cs="Times New Roman"/>
          <w:b/>
          <w:bCs/>
        </w:rPr>
        <w:t>Screening questions</w:t>
      </w:r>
    </w:p>
    <w:p w14:paraId="39A7B145" w14:textId="77777777" w:rsidR="00DD62EE" w:rsidRPr="00B818BE" w:rsidRDefault="00DD62EE" w:rsidP="00DD62EE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DD62EE" w:rsidRPr="00B818BE" w14:paraId="03D6CD2F" w14:textId="77777777" w:rsidTr="007703D1">
        <w:tc>
          <w:tcPr>
            <w:tcW w:w="9016" w:type="dxa"/>
            <w:gridSpan w:val="2"/>
            <w:shd w:val="clear" w:color="auto" w:fill="auto"/>
          </w:tcPr>
          <w:p w14:paraId="714875A9" w14:textId="77777777" w:rsidR="00DD62EE" w:rsidRPr="00B818BE" w:rsidRDefault="00DD62EE" w:rsidP="007703D1">
            <w:pPr>
              <w:spacing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1. Are you older than 18 years?</w:t>
            </w:r>
          </w:p>
        </w:tc>
      </w:tr>
      <w:tr w:rsidR="00DD62EE" w:rsidRPr="00B818BE" w14:paraId="5F0EE683" w14:textId="77777777" w:rsidTr="007703D1">
        <w:tc>
          <w:tcPr>
            <w:tcW w:w="4508" w:type="dxa"/>
            <w:shd w:val="clear" w:color="auto" w:fill="auto"/>
          </w:tcPr>
          <w:p w14:paraId="628A300E" w14:textId="77777777" w:rsidR="00DD62EE" w:rsidRPr="00B818BE" w:rsidRDefault="00DD62EE" w:rsidP="007703D1">
            <w:pPr>
              <w:spacing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 xml:space="preserve">     Yes</w:t>
            </w:r>
          </w:p>
        </w:tc>
        <w:tc>
          <w:tcPr>
            <w:tcW w:w="4508" w:type="dxa"/>
            <w:shd w:val="clear" w:color="auto" w:fill="auto"/>
          </w:tcPr>
          <w:p w14:paraId="6A627AD3" w14:textId="77777777" w:rsidR="00DD62EE" w:rsidRPr="00B818BE" w:rsidRDefault="00DD62EE" w:rsidP="007703D1">
            <w:pPr>
              <w:spacing w:after="0"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5F00CBE5" w14:textId="77777777" w:rsidTr="007703D1">
        <w:tc>
          <w:tcPr>
            <w:tcW w:w="4508" w:type="dxa"/>
            <w:shd w:val="clear" w:color="auto" w:fill="auto"/>
          </w:tcPr>
          <w:p w14:paraId="59AE2513" w14:textId="77777777" w:rsidR="00DD62EE" w:rsidRPr="00B818BE" w:rsidRDefault="00DD62EE" w:rsidP="007703D1">
            <w:pPr>
              <w:spacing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 xml:space="preserve">      No</w:t>
            </w:r>
          </w:p>
        </w:tc>
        <w:tc>
          <w:tcPr>
            <w:tcW w:w="4508" w:type="dxa"/>
            <w:shd w:val="clear" w:color="auto" w:fill="auto"/>
          </w:tcPr>
          <w:p w14:paraId="08D142EA" w14:textId="77777777" w:rsidR="00DD62EE" w:rsidRPr="00B818BE" w:rsidRDefault="00DD62EE" w:rsidP="007703D1">
            <w:pPr>
              <w:spacing w:after="0"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1FCBB2AA" w14:textId="77777777" w:rsidTr="007703D1">
        <w:tc>
          <w:tcPr>
            <w:tcW w:w="9016" w:type="dxa"/>
            <w:gridSpan w:val="2"/>
            <w:shd w:val="clear" w:color="auto" w:fill="auto"/>
          </w:tcPr>
          <w:p w14:paraId="3C9AF592" w14:textId="77777777" w:rsidR="00DD62EE" w:rsidRPr="00B818BE" w:rsidRDefault="00DD62EE" w:rsidP="007703D1">
            <w:pPr>
              <w:spacing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2. Have you given birth in the last 5 years?</w:t>
            </w:r>
          </w:p>
        </w:tc>
      </w:tr>
      <w:tr w:rsidR="00DD62EE" w:rsidRPr="00B818BE" w14:paraId="70B8260D" w14:textId="77777777" w:rsidTr="007703D1">
        <w:tc>
          <w:tcPr>
            <w:tcW w:w="4508" w:type="dxa"/>
            <w:shd w:val="clear" w:color="auto" w:fill="auto"/>
          </w:tcPr>
          <w:p w14:paraId="6491E851" w14:textId="77777777" w:rsidR="00DD62EE" w:rsidRPr="00B818BE" w:rsidRDefault="00DD62EE" w:rsidP="007703D1">
            <w:pPr>
              <w:spacing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 xml:space="preserve">     No </w:t>
            </w:r>
          </w:p>
        </w:tc>
        <w:tc>
          <w:tcPr>
            <w:tcW w:w="4508" w:type="dxa"/>
            <w:shd w:val="clear" w:color="auto" w:fill="auto"/>
          </w:tcPr>
          <w:p w14:paraId="4C8A4CFB" w14:textId="77777777" w:rsidR="00DD62EE" w:rsidRPr="00B818BE" w:rsidRDefault="00DD62EE" w:rsidP="007703D1">
            <w:pPr>
              <w:spacing w:after="0"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144BDE39" w14:textId="77777777" w:rsidTr="007703D1">
        <w:tc>
          <w:tcPr>
            <w:tcW w:w="4508" w:type="dxa"/>
            <w:shd w:val="clear" w:color="auto" w:fill="auto"/>
          </w:tcPr>
          <w:p w14:paraId="6398BE00" w14:textId="77777777" w:rsidR="00DD62EE" w:rsidRPr="00B818BE" w:rsidRDefault="00DD62EE" w:rsidP="007703D1">
            <w:pPr>
              <w:spacing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 xml:space="preserve">     Yes </w:t>
            </w:r>
          </w:p>
        </w:tc>
        <w:tc>
          <w:tcPr>
            <w:tcW w:w="4508" w:type="dxa"/>
            <w:shd w:val="clear" w:color="auto" w:fill="auto"/>
          </w:tcPr>
          <w:p w14:paraId="75BDFACF" w14:textId="77777777" w:rsidR="00DD62EE" w:rsidRPr="00B818BE" w:rsidRDefault="00DD62EE" w:rsidP="007703D1">
            <w:pPr>
              <w:spacing w:after="0"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2F4E1B8A" w14:textId="77777777" w:rsidTr="007703D1">
        <w:tc>
          <w:tcPr>
            <w:tcW w:w="9016" w:type="dxa"/>
            <w:gridSpan w:val="2"/>
            <w:shd w:val="clear" w:color="auto" w:fill="auto"/>
          </w:tcPr>
          <w:p w14:paraId="3D98F079" w14:textId="77777777" w:rsidR="00DD62EE" w:rsidRPr="00B818BE" w:rsidRDefault="00DD62EE" w:rsidP="007703D1">
            <w:pPr>
              <w:spacing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3. Are you formally training in a health-related field?</w:t>
            </w:r>
          </w:p>
        </w:tc>
      </w:tr>
      <w:tr w:rsidR="00DD62EE" w:rsidRPr="00B818BE" w14:paraId="325F7A96" w14:textId="77777777" w:rsidTr="007703D1">
        <w:tc>
          <w:tcPr>
            <w:tcW w:w="4508" w:type="dxa"/>
            <w:shd w:val="clear" w:color="auto" w:fill="auto"/>
          </w:tcPr>
          <w:p w14:paraId="62833ED8" w14:textId="77777777" w:rsidR="00DD62EE" w:rsidRPr="00B818BE" w:rsidRDefault="00DD62EE" w:rsidP="007703D1">
            <w:pPr>
              <w:spacing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 xml:space="preserve">     No</w:t>
            </w:r>
          </w:p>
        </w:tc>
        <w:tc>
          <w:tcPr>
            <w:tcW w:w="4508" w:type="dxa"/>
            <w:shd w:val="clear" w:color="auto" w:fill="auto"/>
          </w:tcPr>
          <w:p w14:paraId="600EC9C5" w14:textId="77777777" w:rsidR="00DD62EE" w:rsidRPr="00B818BE" w:rsidRDefault="00DD62EE" w:rsidP="007703D1">
            <w:pPr>
              <w:spacing w:after="0"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4A702DA6" w14:textId="77777777" w:rsidTr="007703D1">
        <w:tc>
          <w:tcPr>
            <w:tcW w:w="4508" w:type="dxa"/>
            <w:shd w:val="clear" w:color="auto" w:fill="auto"/>
          </w:tcPr>
          <w:p w14:paraId="13EE952D" w14:textId="77777777" w:rsidR="00DD62EE" w:rsidRPr="00B818BE" w:rsidRDefault="00DD62EE" w:rsidP="007703D1">
            <w:pPr>
              <w:spacing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 xml:space="preserve">     Yes</w:t>
            </w:r>
          </w:p>
        </w:tc>
        <w:tc>
          <w:tcPr>
            <w:tcW w:w="4508" w:type="dxa"/>
            <w:shd w:val="clear" w:color="auto" w:fill="auto"/>
          </w:tcPr>
          <w:p w14:paraId="42DD9A2B" w14:textId="77777777" w:rsidR="00DD62EE" w:rsidRPr="00B818BE" w:rsidRDefault="00DD62EE" w:rsidP="007703D1">
            <w:pPr>
              <w:spacing w:after="0"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6A55A597" w14:textId="77777777" w:rsidTr="007703D1">
        <w:tc>
          <w:tcPr>
            <w:tcW w:w="9016" w:type="dxa"/>
            <w:gridSpan w:val="2"/>
            <w:shd w:val="clear" w:color="auto" w:fill="auto"/>
          </w:tcPr>
          <w:p w14:paraId="4C9424D4" w14:textId="77777777" w:rsidR="00DD62EE" w:rsidRPr="00B818BE" w:rsidRDefault="00DD62EE" w:rsidP="007703D1">
            <w:pPr>
              <w:spacing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4. Do you reside in the Oshana region?</w:t>
            </w:r>
          </w:p>
        </w:tc>
      </w:tr>
      <w:tr w:rsidR="00DD62EE" w:rsidRPr="00B818BE" w14:paraId="44525DFD" w14:textId="77777777" w:rsidTr="007703D1">
        <w:tc>
          <w:tcPr>
            <w:tcW w:w="4508" w:type="dxa"/>
            <w:shd w:val="clear" w:color="auto" w:fill="auto"/>
          </w:tcPr>
          <w:p w14:paraId="72BE841E" w14:textId="77777777" w:rsidR="00DD62EE" w:rsidRPr="00B818BE" w:rsidRDefault="00DD62EE" w:rsidP="007703D1">
            <w:pPr>
              <w:spacing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 xml:space="preserve">     No</w:t>
            </w:r>
          </w:p>
        </w:tc>
        <w:tc>
          <w:tcPr>
            <w:tcW w:w="4508" w:type="dxa"/>
            <w:shd w:val="clear" w:color="auto" w:fill="auto"/>
          </w:tcPr>
          <w:p w14:paraId="11DF732E" w14:textId="77777777" w:rsidR="00DD62EE" w:rsidRPr="00B818BE" w:rsidRDefault="00DD62EE" w:rsidP="007703D1">
            <w:pPr>
              <w:spacing w:after="0"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05F1944C" w14:textId="77777777" w:rsidTr="007703D1">
        <w:tc>
          <w:tcPr>
            <w:tcW w:w="4508" w:type="dxa"/>
            <w:shd w:val="clear" w:color="auto" w:fill="auto"/>
          </w:tcPr>
          <w:p w14:paraId="26EC882E" w14:textId="77777777" w:rsidR="00DD62EE" w:rsidRPr="00B818BE" w:rsidRDefault="00DD62EE" w:rsidP="007703D1">
            <w:pPr>
              <w:spacing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 xml:space="preserve">     Yes</w:t>
            </w:r>
          </w:p>
        </w:tc>
        <w:tc>
          <w:tcPr>
            <w:tcW w:w="4508" w:type="dxa"/>
            <w:shd w:val="clear" w:color="auto" w:fill="auto"/>
          </w:tcPr>
          <w:p w14:paraId="5B311B4F" w14:textId="77777777" w:rsidR="00DD62EE" w:rsidRPr="00B818BE" w:rsidRDefault="00DD62EE" w:rsidP="007703D1">
            <w:pPr>
              <w:spacing w:after="0"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1FD2DEFC" w14:textId="77777777" w:rsidR="00DD62EE" w:rsidRPr="00B818BE" w:rsidRDefault="00DD62EE" w:rsidP="00DD62EE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p w14:paraId="77C125F0" w14:textId="77777777" w:rsidR="00DD62EE" w:rsidRPr="00B818BE" w:rsidRDefault="00DD62EE" w:rsidP="00DD62EE">
      <w:pPr>
        <w:spacing w:after="0" w:line="360" w:lineRule="auto"/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</w:rPr>
        <w:t>If your answer is yes to questions 1, 2, and 4, and no to question 3, then please complete the rest of the questionnaire.</w:t>
      </w:r>
    </w:p>
    <w:p w14:paraId="47D95176" w14:textId="77777777" w:rsidR="00DD62EE" w:rsidRPr="00B818BE" w:rsidRDefault="00DD62EE" w:rsidP="00DD62EE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7716FDA5" w14:textId="77777777" w:rsidR="00DD62EE" w:rsidRPr="00B818BE" w:rsidRDefault="00DD62EE" w:rsidP="00DD62EE">
      <w:pPr>
        <w:spacing w:line="256" w:lineRule="auto"/>
        <w:jc w:val="both"/>
        <w:rPr>
          <w:rFonts w:ascii="Times New Roman" w:hAnsi="Times New Roman" w:cs="Times New Roman"/>
          <w:b/>
          <w:bCs/>
        </w:rPr>
      </w:pPr>
      <w:r w:rsidRPr="00B818BE">
        <w:rPr>
          <w:rFonts w:ascii="Times New Roman" w:hAnsi="Times New Roman" w:cs="Times New Roman"/>
          <w:b/>
          <w:bCs/>
        </w:rPr>
        <w:t>Section A: Socio-demographic profile of participants</w:t>
      </w:r>
    </w:p>
    <w:p w14:paraId="480DA4B8" w14:textId="77777777" w:rsidR="00DD62EE" w:rsidRPr="00B818BE" w:rsidRDefault="00DD62EE" w:rsidP="00DD62EE">
      <w:pPr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</w:rPr>
        <w:t xml:space="preserve">Please put a cross </w:t>
      </w:r>
      <w:r w:rsidRPr="00B818BE">
        <w:rPr>
          <w:rFonts w:ascii="Times New Roman" w:eastAsia="Calibri" w:hAnsi="Times New Roman" w:cs="Times New Roman"/>
        </w:rPr>
        <w:t>(x)</w:t>
      </w:r>
      <w:r w:rsidRPr="00B818BE">
        <w:rPr>
          <w:rFonts w:ascii="Times New Roman" w:hAnsi="Times New Roman" w:cs="Times New Roman"/>
        </w:rPr>
        <w:t xml:space="preserve"> in the blank box in front of the statement you have chosen as your answer.</w:t>
      </w:r>
    </w:p>
    <w:p w14:paraId="4E74F166" w14:textId="77777777" w:rsidR="00DD62EE" w:rsidRPr="00B818BE" w:rsidRDefault="00DD62EE" w:rsidP="00DD62EE">
      <w:pPr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</w:rPr>
        <w:t xml:space="preserve">1. How old are you? </w:t>
      </w:r>
    </w:p>
    <w:p w14:paraId="775DA5A0" w14:textId="77777777" w:rsidR="00DD62EE" w:rsidRPr="00B818BE" w:rsidRDefault="00DD62EE" w:rsidP="00DD62EE">
      <w:pPr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2CFED42" wp14:editId="4DCDC189">
                <wp:simplePos x="0" y="0"/>
                <wp:positionH relativeFrom="column">
                  <wp:posOffset>5133975</wp:posOffset>
                </wp:positionH>
                <wp:positionV relativeFrom="paragraph">
                  <wp:posOffset>88265</wp:posOffset>
                </wp:positionV>
                <wp:extent cx="295275" cy="200025"/>
                <wp:effectExtent l="0" t="0" r="28575" b="28575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2000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14EF974A" id="Rectangle 34" o:spid="_x0000_s1026" style="position:absolute;margin-left:404.25pt;margin-top:6.95pt;width:23.25pt;height:15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" filled="f" strokecolor="black [3213]" strokeweight="1pt"/>
            </w:pict>
          </mc:Fallback>
        </mc:AlternateContent>
      </w:r>
      <w:r w:rsidRPr="00B818B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9868653" wp14:editId="68DC0B05">
                <wp:simplePos x="0" y="0"/>
                <wp:positionH relativeFrom="column">
                  <wp:posOffset>3324225</wp:posOffset>
                </wp:positionH>
                <wp:positionV relativeFrom="paragraph">
                  <wp:posOffset>88265</wp:posOffset>
                </wp:positionV>
                <wp:extent cx="295275" cy="200025"/>
                <wp:effectExtent l="0" t="0" r="28575" b="28575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2000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11202E3C" id="Rectangle 35" o:spid="_x0000_s1026" style="position:absolute;margin-left:261.75pt;margin-top:6.95pt;width:23.25pt;height:15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" filled="f" strokecolor="black [3213]" strokeweight="1pt"/>
            </w:pict>
          </mc:Fallback>
        </mc:AlternateContent>
      </w:r>
      <w:r w:rsidRPr="00B818B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C9FBC18" wp14:editId="76FFD987">
                <wp:simplePos x="0" y="0"/>
                <wp:positionH relativeFrom="column">
                  <wp:posOffset>1943100</wp:posOffset>
                </wp:positionH>
                <wp:positionV relativeFrom="paragraph">
                  <wp:posOffset>78740</wp:posOffset>
                </wp:positionV>
                <wp:extent cx="295275" cy="200025"/>
                <wp:effectExtent l="0" t="0" r="28575" b="28575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2000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3123544C" id="Rectangle 36" o:spid="_x0000_s1026" style="position:absolute;margin-left:153pt;margin-top:6.2pt;width:23.25pt;height:15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" filled="f" strokecolor="black [3213]" strokeweight="1pt"/>
            </w:pict>
          </mc:Fallback>
        </mc:AlternateContent>
      </w:r>
      <w:r w:rsidRPr="00B818B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491710" wp14:editId="1F06A6F1">
                <wp:simplePos x="0" y="0"/>
                <wp:positionH relativeFrom="column">
                  <wp:posOffset>114300</wp:posOffset>
                </wp:positionH>
                <wp:positionV relativeFrom="paragraph">
                  <wp:posOffset>88265</wp:posOffset>
                </wp:positionV>
                <wp:extent cx="295275" cy="200025"/>
                <wp:effectExtent l="0" t="0" r="28575" b="28575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2000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30901BDC" id="Rectangle 37" o:spid="_x0000_s1026" style="position:absolute;margin-left:9pt;margin-top:6.95pt;width:23.25pt;height:15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" filled="f" strokecolor="black [3213]" strokeweight="1pt"/>
            </w:pict>
          </mc:Fallback>
        </mc:AlternateContent>
      </w:r>
    </w:p>
    <w:p w14:paraId="5EA7E794" w14:textId="77777777" w:rsidR="00DD62EE" w:rsidRPr="00B818BE" w:rsidRDefault="00DD62EE" w:rsidP="00DD62EE">
      <w:pPr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</w:rPr>
        <w:t>18 – 25</w:t>
      </w:r>
      <w:r w:rsidRPr="00B818BE">
        <w:rPr>
          <w:rFonts w:ascii="Times New Roman" w:hAnsi="Times New Roman" w:cs="Times New Roman"/>
        </w:rPr>
        <w:tab/>
      </w:r>
      <w:r w:rsidRPr="00B818BE">
        <w:rPr>
          <w:rFonts w:ascii="Times New Roman" w:hAnsi="Times New Roman" w:cs="Times New Roman"/>
        </w:rPr>
        <w:tab/>
      </w:r>
      <w:r w:rsidRPr="00B818BE">
        <w:rPr>
          <w:rFonts w:ascii="Times New Roman" w:hAnsi="Times New Roman" w:cs="Times New Roman"/>
        </w:rPr>
        <w:tab/>
        <w:t xml:space="preserve">                 26 – 30</w:t>
      </w:r>
      <w:r w:rsidRPr="00B818BE">
        <w:rPr>
          <w:rFonts w:ascii="Times New Roman" w:hAnsi="Times New Roman" w:cs="Times New Roman"/>
        </w:rPr>
        <w:tab/>
      </w:r>
      <w:r w:rsidRPr="00B818BE">
        <w:rPr>
          <w:rFonts w:ascii="Times New Roman" w:hAnsi="Times New Roman" w:cs="Times New Roman"/>
        </w:rPr>
        <w:tab/>
        <w:t>31 – 35</w:t>
      </w:r>
      <w:r w:rsidRPr="00B818BE">
        <w:rPr>
          <w:rFonts w:ascii="Times New Roman" w:hAnsi="Times New Roman" w:cs="Times New Roman"/>
        </w:rPr>
        <w:tab/>
      </w:r>
      <w:r w:rsidRPr="00B818BE">
        <w:rPr>
          <w:rFonts w:ascii="Times New Roman" w:hAnsi="Times New Roman" w:cs="Times New Roman"/>
        </w:rPr>
        <w:tab/>
      </w:r>
      <w:r w:rsidRPr="00B818BE">
        <w:rPr>
          <w:rFonts w:ascii="Times New Roman" w:hAnsi="Times New Roman" w:cs="Times New Roman"/>
        </w:rPr>
        <w:tab/>
        <w:t xml:space="preserve">              36 – 40</w:t>
      </w:r>
    </w:p>
    <w:p w14:paraId="6A6C0DBA" w14:textId="77777777" w:rsidR="00DD62EE" w:rsidRPr="00B818BE" w:rsidRDefault="00DD62EE" w:rsidP="00DD62EE">
      <w:pPr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D3F3521" wp14:editId="5CE61B10">
                <wp:simplePos x="0" y="0"/>
                <wp:positionH relativeFrom="column">
                  <wp:posOffset>3286125</wp:posOffset>
                </wp:positionH>
                <wp:positionV relativeFrom="paragraph">
                  <wp:posOffset>98425</wp:posOffset>
                </wp:positionV>
                <wp:extent cx="295275" cy="200025"/>
                <wp:effectExtent l="0" t="0" r="28575" b="28575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2000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01CFE94F" id="Rectangle 38" o:spid="_x0000_s1026" style="position:absolute;margin-left:258.75pt;margin-top:7.75pt;width:23.25pt;height:15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" filled="f" strokecolor="black [3213]" strokeweight="1pt"/>
            </w:pict>
          </mc:Fallback>
        </mc:AlternateContent>
      </w:r>
      <w:r w:rsidRPr="00B818B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2A91A1F" wp14:editId="2C5BBA8E">
                <wp:simplePos x="0" y="0"/>
                <wp:positionH relativeFrom="column">
                  <wp:posOffset>1933575</wp:posOffset>
                </wp:positionH>
                <wp:positionV relativeFrom="paragraph">
                  <wp:posOffset>107950</wp:posOffset>
                </wp:positionV>
                <wp:extent cx="295275" cy="200025"/>
                <wp:effectExtent l="0" t="0" r="28575" b="28575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2000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645FE990" id="Rectangle 39" o:spid="_x0000_s1026" style="position:absolute;margin-left:152.25pt;margin-top:8.5pt;width:23.25pt;height:15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" filled="f" strokecolor="black [3213]" strokeweight="1pt"/>
            </w:pict>
          </mc:Fallback>
        </mc:AlternateContent>
      </w:r>
      <w:r w:rsidRPr="00B818B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610A245" wp14:editId="572E02E3">
                <wp:simplePos x="0" y="0"/>
                <wp:positionH relativeFrom="column">
                  <wp:posOffset>114300</wp:posOffset>
                </wp:positionH>
                <wp:positionV relativeFrom="paragraph">
                  <wp:posOffset>98425</wp:posOffset>
                </wp:positionV>
                <wp:extent cx="295275" cy="200025"/>
                <wp:effectExtent l="0" t="0" r="28575" b="28575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2000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524B9CA3" id="Rectangle 40" o:spid="_x0000_s1026" style="position:absolute;margin-left:9pt;margin-top:7.75pt;width:23.25pt;height:15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" filled="f" strokecolor="black [3213]" strokeweight="1pt"/>
            </w:pict>
          </mc:Fallback>
        </mc:AlternateContent>
      </w:r>
    </w:p>
    <w:p w14:paraId="4E57872A" w14:textId="77777777" w:rsidR="00DD62EE" w:rsidRPr="00B818BE" w:rsidRDefault="00DD62EE" w:rsidP="00DD62EE">
      <w:pPr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</w:rPr>
        <w:t>41 – 45</w:t>
      </w:r>
      <w:r w:rsidRPr="00B818BE">
        <w:rPr>
          <w:rFonts w:ascii="Times New Roman" w:hAnsi="Times New Roman" w:cs="Times New Roman"/>
        </w:rPr>
        <w:tab/>
      </w:r>
      <w:r w:rsidRPr="00B818BE">
        <w:rPr>
          <w:rFonts w:ascii="Times New Roman" w:hAnsi="Times New Roman" w:cs="Times New Roman"/>
        </w:rPr>
        <w:tab/>
      </w:r>
      <w:r w:rsidRPr="00B818BE">
        <w:rPr>
          <w:rFonts w:ascii="Times New Roman" w:hAnsi="Times New Roman" w:cs="Times New Roman"/>
        </w:rPr>
        <w:tab/>
        <w:t xml:space="preserve">                46 – 50</w:t>
      </w:r>
      <w:r w:rsidRPr="00B818BE">
        <w:rPr>
          <w:rFonts w:ascii="Times New Roman" w:hAnsi="Times New Roman" w:cs="Times New Roman"/>
        </w:rPr>
        <w:tab/>
      </w:r>
      <w:r w:rsidRPr="00B818BE">
        <w:rPr>
          <w:rFonts w:ascii="Times New Roman" w:hAnsi="Times New Roman" w:cs="Times New Roman"/>
        </w:rPr>
        <w:tab/>
        <w:t>51 – 55</w:t>
      </w:r>
    </w:p>
    <w:p w14:paraId="0EE933FF" w14:textId="77777777" w:rsidR="00DD62EE" w:rsidRPr="00B818BE" w:rsidRDefault="00DD62EE" w:rsidP="00DD62EE">
      <w:pPr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</w:rPr>
        <w:t>2. Where do you stay?</w:t>
      </w:r>
    </w:p>
    <w:p w14:paraId="237C7A08" w14:textId="77777777" w:rsidR="00DD62EE" w:rsidRPr="00B818BE" w:rsidRDefault="00DD62EE" w:rsidP="00DD62EE">
      <w:pPr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B31A5CB" wp14:editId="5AB222BA">
                <wp:simplePos x="0" y="0"/>
                <wp:positionH relativeFrom="column">
                  <wp:posOffset>1914525</wp:posOffset>
                </wp:positionH>
                <wp:positionV relativeFrom="paragraph">
                  <wp:posOffset>18415</wp:posOffset>
                </wp:positionV>
                <wp:extent cx="295275" cy="200025"/>
                <wp:effectExtent l="0" t="0" r="28575" b="28575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2000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1716B173" id="Rectangle 41" o:spid="_x0000_s1026" style="position:absolute;margin-left:150.75pt;margin-top:1.45pt;width:23.25pt;height:15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" filled="f" strokecolor="black [3213]" strokeweight="1pt"/>
            </w:pict>
          </mc:Fallback>
        </mc:AlternateContent>
      </w:r>
      <w:r w:rsidRPr="00B818B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EEB2C6F" wp14:editId="1F1489A0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295275" cy="200025"/>
                <wp:effectExtent l="0" t="0" r="28575" b="28575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2000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1F6A1177" id="Rectangle 42" o:spid="_x0000_s1026" style="position:absolute;margin-left:0;margin-top:-.05pt;width:23.25pt;height:15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" filled="f" strokecolor="black [3213]" strokeweight="1pt"/>
            </w:pict>
          </mc:Fallback>
        </mc:AlternateContent>
      </w:r>
    </w:p>
    <w:p w14:paraId="796247D0" w14:textId="77777777" w:rsidR="00DD62EE" w:rsidRPr="00B818BE" w:rsidRDefault="00DD62EE" w:rsidP="00DD62EE">
      <w:pPr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</w:rPr>
        <w:t>Rural area</w:t>
      </w:r>
      <w:r w:rsidRPr="00B818BE">
        <w:rPr>
          <w:rFonts w:ascii="Times New Roman" w:hAnsi="Times New Roman" w:cs="Times New Roman"/>
        </w:rPr>
        <w:tab/>
      </w:r>
      <w:r w:rsidRPr="00B818BE">
        <w:rPr>
          <w:rFonts w:ascii="Times New Roman" w:hAnsi="Times New Roman" w:cs="Times New Roman"/>
        </w:rPr>
        <w:tab/>
      </w:r>
      <w:r w:rsidRPr="00B818BE">
        <w:rPr>
          <w:rFonts w:ascii="Times New Roman" w:hAnsi="Times New Roman" w:cs="Times New Roman"/>
        </w:rPr>
        <w:tab/>
        <w:t>Urban area</w:t>
      </w:r>
      <w:r w:rsidRPr="00B818BE">
        <w:rPr>
          <w:rFonts w:ascii="Times New Roman" w:hAnsi="Times New Roman" w:cs="Times New Roman"/>
        </w:rPr>
        <w:tab/>
      </w:r>
    </w:p>
    <w:p w14:paraId="4A69FEA2" w14:textId="77777777" w:rsidR="00DD62EE" w:rsidRPr="00B818BE" w:rsidRDefault="00DD62EE" w:rsidP="00DD62EE">
      <w:pPr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</w:rPr>
        <w:t>3. What service are you accessing today?</w:t>
      </w:r>
    </w:p>
    <w:p w14:paraId="5F5A614B" w14:textId="77777777" w:rsidR="00DD62EE" w:rsidRPr="00B818BE" w:rsidRDefault="00DD62EE" w:rsidP="00DD62EE">
      <w:pPr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1F076CB" wp14:editId="310A4860">
                <wp:simplePos x="0" y="0"/>
                <wp:positionH relativeFrom="column">
                  <wp:posOffset>1914525</wp:posOffset>
                </wp:positionH>
                <wp:positionV relativeFrom="paragraph">
                  <wp:posOffset>18415</wp:posOffset>
                </wp:positionV>
                <wp:extent cx="295275" cy="200025"/>
                <wp:effectExtent l="0" t="0" r="28575" b="28575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2000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560D307D" id="Rectangle 25" o:spid="_x0000_s1026" style="position:absolute;margin-left:150.75pt;margin-top:1.45pt;width:23.25pt;height:15.7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" filled="f" strokecolor="black [3213]" strokeweight="1pt"/>
            </w:pict>
          </mc:Fallback>
        </mc:AlternateContent>
      </w:r>
      <w:r w:rsidRPr="00B818B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28763D0" wp14:editId="4F0D13B4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295275" cy="200025"/>
                <wp:effectExtent l="0" t="0" r="28575" b="28575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2000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245ED880" id="Rectangle 26" o:spid="_x0000_s1026" style="position:absolute;margin-left:0;margin-top:-.05pt;width:23.25pt;height:15.7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" filled="f" strokecolor="black [3213]" strokeweight="1pt"/>
            </w:pict>
          </mc:Fallback>
        </mc:AlternateContent>
      </w:r>
    </w:p>
    <w:p w14:paraId="29536F49" w14:textId="77777777" w:rsidR="00DD62EE" w:rsidRPr="00B818BE" w:rsidRDefault="00DD62EE" w:rsidP="00DD62EE">
      <w:pPr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</w:rPr>
        <w:t>Antenatal Care</w:t>
      </w:r>
      <w:r w:rsidRPr="00B818BE">
        <w:rPr>
          <w:rFonts w:ascii="Times New Roman" w:hAnsi="Times New Roman" w:cs="Times New Roman"/>
        </w:rPr>
        <w:tab/>
        <w:t xml:space="preserve">                      Postnatal Care</w:t>
      </w:r>
      <w:r w:rsidRPr="00B818BE">
        <w:rPr>
          <w:rFonts w:ascii="Times New Roman" w:hAnsi="Times New Roman" w:cs="Times New Roman"/>
        </w:rPr>
        <w:tab/>
      </w:r>
      <w:r w:rsidRPr="00B818BE">
        <w:rPr>
          <w:rFonts w:ascii="Times New Roman" w:hAnsi="Times New Roman" w:cs="Times New Roman"/>
        </w:rPr>
        <w:tab/>
      </w:r>
      <w:r w:rsidRPr="00B818BE">
        <w:rPr>
          <w:rFonts w:ascii="Times New Roman" w:hAnsi="Times New Roman" w:cs="Times New Roman"/>
        </w:rPr>
        <w:tab/>
      </w:r>
    </w:p>
    <w:p w14:paraId="00E112B9" w14:textId="77777777" w:rsidR="00DD62EE" w:rsidRPr="00B818BE" w:rsidRDefault="00DD62EE" w:rsidP="00DD62EE">
      <w:pPr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</w:rPr>
        <w:t>4. What is the highest educational level you attained?</w:t>
      </w:r>
    </w:p>
    <w:p w14:paraId="5597F675" w14:textId="77777777" w:rsidR="00DD62EE" w:rsidRPr="00B818BE" w:rsidRDefault="00DD62EE" w:rsidP="00DD62EE">
      <w:pPr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  <w:noProof/>
        </w:rPr>
        <w:lastRenderedPageBreak/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3B9C505" wp14:editId="48C8287B">
                <wp:simplePos x="0" y="0"/>
                <wp:positionH relativeFrom="column">
                  <wp:posOffset>4019550</wp:posOffset>
                </wp:positionH>
                <wp:positionV relativeFrom="paragraph">
                  <wp:posOffset>116840</wp:posOffset>
                </wp:positionV>
                <wp:extent cx="295275" cy="200025"/>
                <wp:effectExtent l="0" t="0" r="28575" b="28575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2000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386E764F" id="Rectangle 45" o:spid="_x0000_s1026" style="position:absolute;margin-left:316.5pt;margin-top:9.2pt;width:23.25pt;height:15.7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" filled="f" strokecolor="black [3213]" strokeweight="1pt"/>
            </w:pict>
          </mc:Fallback>
        </mc:AlternateContent>
      </w:r>
      <w:r w:rsidRPr="00B818B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1C5E474" wp14:editId="5FDA13F3">
                <wp:simplePos x="0" y="0"/>
                <wp:positionH relativeFrom="column">
                  <wp:posOffset>2276475</wp:posOffset>
                </wp:positionH>
                <wp:positionV relativeFrom="paragraph">
                  <wp:posOffset>126365</wp:posOffset>
                </wp:positionV>
                <wp:extent cx="295275" cy="200025"/>
                <wp:effectExtent l="0" t="0" r="28575" b="28575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2000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0E5B70CB" id="Rectangle 46" o:spid="_x0000_s1026" style="position:absolute;margin-left:179.25pt;margin-top:9.95pt;width:23.25pt;height:15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" filled="f" strokecolor="black [3213]" strokeweight="1pt"/>
            </w:pict>
          </mc:Fallback>
        </mc:AlternateContent>
      </w:r>
      <w:r w:rsidRPr="00B818B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C3C3B00" wp14:editId="3DB05427">
                <wp:simplePos x="0" y="0"/>
                <wp:positionH relativeFrom="column">
                  <wp:posOffset>114300</wp:posOffset>
                </wp:positionH>
                <wp:positionV relativeFrom="paragraph">
                  <wp:posOffset>88265</wp:posOffset>
                </wp:positionV>
                <wp:extent cx="295275" cy="200025"/>
                <wp:effectExtent l="0" t="0" r="28575" b="28575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2000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474EE469" id="Rectangle 47" o:spid="_x0000_s1026" style="position:absolute;margin-left:9pt;margin-top:6.95pt;width:23.25pt;height:15.7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" filled="f" strokecolor="black [3213]" strokeweight="1pt"/>
            </w:pict>
          </mc:Fallback>
        </mc:AlternateContent>
      </w:r>
    </w:p>
    <w:p w14:paraId="41D6C9A3" w14:textId="77777777" w:rsidR="00DD62EE" w:rsidRPr="00B818BE" w:rsidRDefault="00DD62EE" w:rsidP="00DD62EE">
      <w:pPr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</w:rPr>
        <w:t>No formal education</w:t>
      </w:r>
      <w:r w:rsidRPr="00B818BE">
        <w:rPr>
          <w:rFonts w:ascii="Times New Roman" w:hAnsi="Times New Roman" w:cs="Times New Roman"/>
        </w:rPr>
        <w:tab/>
      </w:r>
      <w:r w:rsidRPr="00B818BE">
        <w:rPr>
          <w:rFonts w:ascii="Times New Roman" w:hAnsi="Times New Roman" w:cs="Times New Roman"/>
        </w:rPr>
        <w:tab/>
        <w:t xml:space="preserve">Primary education </w:t>
      </w:r>
      <w:r w:rsidRPr="00B818BE">
        <w:rPr>
          <w:rFonts w:ascii="Times New Roman" w:hAnsi="Times New Roman" w:cs="Times New Roman"/>
        </w:rPr>
        <w:tab/>
      </w:r>
      <w:r w:rsidRPr="00B818BE">
        <w:rPr>
          <w:rFonts w:ascii="Times New Roman" w:hAnsi="Times New Roman" w:cs="Times New Roman"/>
        </w:rPr>
        <w:tab/>
        <w:t>Secondary education</w:t>
      </w:r>
      <w:r w:rsidRPr="00B818BE">
        <w:rPr>
          <w:rFonts w:ascii="Times New Roman" w:hAnsi="Times New Roman" w:cs="Times New Roman"/>
        </w:rPr>
        <w:tab/>
      </w:r>
      <w:r w:rsidRPr="00B818BE">
        <w:rPr>
          <w:rFonts w:ascii="Times New Roman" w:hAnsi="Times New Roman" w:cs="Times New Roman"/>
        </w:rPr>
        <w:tab/>
      </w:r>
      <w:r w:rsidRPr="00B818BE">
        <w:rPr>
          <w:rFonts w:ascii="Times New Roman" w:hAnsi="Times New Roman" w:cs="Times New Roman"/>
        </w:rPr>
        <w:tab/>
      </w:r>
    </w:p>
    <w:p w14:paraId="68023D11" w14:textId="77777777" w:rsidR="00DD62EE" w:rsidRPr="00B818BE" w:rsidRDefault="00DD62EE" w:rsidP="00DD62EE">
      <w:pPr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0993E40" wp14:editId="01F5EE2D">
                <wp:simplePos x="0" y="0"/>
                <wp:positionH relativeFrom="column">
                  <wp:posOffset>190500</wp:posOffset>
                </wp:positionH>
                <wp:positionV relativeFrom="paragraph">
                  <wp:posOffset>70485</wp:posOffset>
                </wp:positionV>
                <wp:extent cx="295275" cy="209550"/>
                <wp:effectExtent l="0" t="0" r="28575" b="19050"/>
                <wp:wrapNone/>
                <wp:docPr id="59" name="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2095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1293699E" id="Rectangle 59" o:spid="_x0000_s1026" style="position:absolute;margin-left:15pt;margin-top:5.55pt;width:23.25pt;height:16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" filled="f" strokecolor="black [3213]" strokeweight="1pt"/>
            </w:pict>
          </mc:Fallback>
        </mc:AlternateContent>
      </w:r>
    </w:p>
    <w:p w14:paraId="38EDA0A0" w14:textId="77777777" w:rsidR="00DD62EE" w:rsidRPr="00B818BE" w:rsidRDefault="00DD62EE" w:rsidP="00DD62EE">
      <w:pPr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</w:rPr>
        <w:t>Tertiary education</w:t>
      </w:r>
    </w:p>
    <w:p w14:paraId="0F37DFBD" w14:textId="77777777" w:rsidR="00DD62EE" w:rsidRPr="00B818BE" w:rsidRDefault="00DD62EE" w:rsidP="00DD62EE">
      <w:pPr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</w:rPr>
        <w:t>5. Are you employed?</w:t>
      </w:r>
    </w:p>
    <w:p w14:paraId="6D8EFF51" w14:textId="77777777" w:rsidR="00DD62EE" w:rsidRPr="00B818BE" w:rsidRDefault="00DD62EE" w:rsidP="00DD62EE">
      <w:pPr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2BEEE6B" wp14:editId="01CD4FF3">
                <wp:simplePos x="0" y="0"/>
                <wp:positionH relativeFrom="column">
                  <wp:posOffset>314325</wp:posOffset>
                </wp:positionH>
                <wp:positionV relativeFrom="paragraph">
                  <wp:posOffset>8890</wp:posOffset>
                </wp:positionV>
                <wp:extent cx="295275" cy="200025"/>
                <wp:effectExtent l="0" t="0" r="28575" b="28575"/>
                <wp:wrapNone/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2000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1564E723" id="Rectangle 60" o:spid="_x0000_s1026" style="position:absolute;margin-left:24.75pt;margin-top:.7pt;width:23.25pt;height:15.7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" filled="f" strokecolor="black [3213]" strokeweight="1pt"/>
            </w:pict>
          </mc:Fallback>
        </mc:AlternateContent>
      </w:r>
      <w:r w:rsidRPr="00B818B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C80D5EC" wp14:editId="359BA4DD">
                <wp:simplePos x="0" y="0"/>
                <wp:positionH relativeFrom="margin">
                  <wp:posOffset>2741930</wp:posOffset>
                </wp:positionH>
                <wp:positionV relativeFrom="paragraph">
                  <wp:posOffset>37465</wp:posOffset>
                </wp:positionV>
                <wp:extent cx="295275" cy="200025"/>
                <wp:effectExtent l="0" t="0" r="28575" b="28575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2000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1309C774" id="Rectangle 61" o:spid="_x0000_s1026" style="position:absolute;margin-left:215.9pt;margin-top:2.95pt;width:23.25pt;height:15.7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" filled="f" strokecolor="black [3213]" strokeweight="1pt">
                <w10:wrap anchorx="margin"/>
              </v:rect>
            </w:pict>
          </mc:Fallback>
        </mc:AlternateContent>
      </w:r>
      <w:r w:rsidRPr="00B818BE">
        <w:rPr>
          <w:rFonts w:ascii="Times New Roman" w:hAnsi="Times New Roman" w:cs="Times New Roman"/>
        </w:rPr>
        <w:t xml:space="preserve">         </w:t>
      </w:r>
    </w:p>
    <w:p w14:paraId="21E5C655" w14:textId="77777777" w:rsidR="00DD62EE" w:rsidRPr="00B818BE" w:rsidRDefault="00DD62EE" w:rsidP="00DD62EE">
      <w:pPr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</w:rPr>
        <w:t xml:space="preserve">        Yes                                                                   No</w:t>
      </w:r>
    </w:p>
    <w:p w14:paraId="06F660C2" w14:textId="77777777" w:rsidR="00DD62EE" w:rsidRPr="00B818BE" w:rsidRDefault="00DD62EE" w:rsidP="00DD62EE">
      <w:pPr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F1092DE" wp14:editId="29DF2DA9">
                <wp:simplePos x="0" y="0"/>
                <wp:positionH relativeFrom="column">
                  <wp:posOffset>285750</wp:posOffset>
                </wp:positionH>
                <wp:positionV relativeFrom="paragraph">
                  <wp:posOffset>271145</wp:posOffset>
                </wp:positionV>
                <wp:extent cx="295275" cy="20002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2000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540D276B" id="Rectangle 1" o:spid="_x0000_s1026" style="position:absolute;margin-left:22.5pt;margin-top:21.35pt;width:23.25pt;height:15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" filled="f" strokecolor="black [3213]" strokeweight="1pt"/>
            </w:pict>
          </mc:Fallback>
        </mc:AlternateContent>
      </w:r>
      <w:r w:rsidRPr="00B818B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1E76C28" wp14:editId="562D2A79">
                <wp:simplePos x="0" y="0"/>
                <wp:positionH relativeFrom="column">
                  <wp:posOffset>1543050</wp:posOffset>
                </wp:positionH>
                <wp:positionV relativeFrom="paragraph">
                  <wp:posOffset>261620</wp:posOffset>
                </wp:positionV>
                <wp:extent cx="295275" cy="200025"/>
                <wp:effectExtent l="0" t="0" r="28575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2000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2FCDC3F6" id="Rectangle 3" o:spid="_x0000_s1026" style="position:absolute;margin-left:121.5pt;margin-top:20.6pt;width:23.25pt;height:15.7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" filled="f" strokecolor="black [3213]" strokeweight="1pt"/>
            </w:pict>
          </mc:Fallback>
        </mc:AlternateContent>
      </w:r>
      <w:r w:rsidRPr="00B818BE">
        <w:rPr>
          <w:rFonts w:ascii="Times New Roman" w:hAnsi="Times New Roman" w:cs="Times New Roman"/>
        </w:rPr>
        <w:t>6. How many children do you have?</w:t>
      </w:r>
    </w:p>
    <w:p w14:paraId="34EA9698" w14:textId="77777777" w:rsidR="00DD62EE" w:rsidRPr="00B818BE" w:rsidRDefault="00DD62EE" w:rsidP="00DD62EE">
      <w:pPr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DC34C2F" wp14:editId="684E73F3">
                <wp:simplePos x="0" y="0"/>
                <wp:positionH relativeFrom="column">
                  <wp:posOffset>3076575</wp:posOffset>
                </wp:positionH>
                <wp:positionV relativeFrom="paragraph">
                  <wp:posOffset>9525</wp:posOffset>
                </wp:positionV>
                <wp:extent cx="295275" cy="200025"/>
                <wp:effectExtent l="0" t="0" r="28575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2000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3BB1973D" id="Rectangle 4" o:spid="_x0000_s1026" style="position:absolute;margin-left:242.25pt;margin-top:.75pt;width:23.25pt;height:15.7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" filled="f" strokecolor="black [3213]" strokeweight="1pt"/>
            </w:pict>
          </mc:Fallback>
        </mc:AlternateContent>
      </w:r>
    </w:p>
    <w:p w14:paraId="26A00DD3" w14:textId="77777777" w:rsidR="00DD62EE" w:rsidRPr="00B818BE" w:rsidRDefault="00DD62EE" w:rsidP="00DD62EE">
      <w:pPr>
        <w:spacing w:line="256" w:lineRule="auto"/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  <w:b/>
          <w:bCs/>
        </w:rPr>
        <w:t xml:space="preserve">      </w:t>
      </w:r>
      <w:r w:rsidRPr="00B818BE">
        <w:rPr>
          <w:rFonts w:ascii="Times New Roman" w:hAnsi="Times New Roman" w:cs="Times New Roman"/>
        </w:rPr>
        <w:t>1-3                                  4-6                                       &gt;6</w:t>
      </w:r>
    </w:p>
    <w:p w14:paraId="653F31DD" w14:textId="77777777" w:rsidR="00DD62EE" w:rsidRPr="00B818BE" w:rsidRDefault="00DD62EE" w:rsidP="00DD62EE">
      <w:pPr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4C3190E" wp14:editId="6BA4F783">
                <wp:simplePos x="0" y="0"/>
                <wp:positionH relativeFrom="column">
                  <wp:posOffset>4076700</wp:posOffset>
                </wp:positionH>
                <wp:positionV relativeFrom="paragraph">
                  <wp:posOffset>252095</wp:posOffset>
                </wp:positionV>
                <wp:extent cx="295275" cy="200025"/>
                <wp:effectExtent l="0" t="0" r="28575" b="2857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2000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300BADAC" id="Rectangle 7" o:spid="_x0000_s1026" style="position:absolute;margin-left:321pt;margin-top:19.85pt;width:23.25pt;height:15.7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" filled="f" strokecolor="black [3213]" strokeweight="1pt"/>
            </w:pict>
          </mc:Fallback>
        </mc:AlternateContent>
      </w:r>
      <w:r w:rsidRPr="00B818BE">
        <w:rPr>
          <w:rFonts w:ascii="Times New Roman" w:hAnsi="Times New Roman" w:cs="Times New Roman"/>
        </w:rPr>
        <w:t>7. What is your relationship status?</w:t>
      </w:r>
    </w:p>
    <w:p w14:paraId="4468DFCC" w14:textId="77777777" w:rsidR="00DD62EE" w:rsidRPr="00B818BE" w:rsidRDefault="00DD62EE" w:rsidP="00DD62EE">
      <w:pPr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2B85D18" wp14:editId="65D828F9">
                <wp:simplePos x="0" y="0"/>
                <wp:positionH relativeFrom="column">
                  <wp:posOffset>3057525</wp:posOffset>
                </wp:positionH>
                <wp:positionV relativeFrom="paragraph">
                  <wp:posOffset>9525</wp:posOffset>
                </wp:positionV>
                <wp:extent cx="295275" cy="200025"/>
                <wp:effectExtent l="0" t="0" r="28575" b="2857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2000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545C437F" id="Rectangle 6" o:spid="_x0000_s1026" style="position:absolute;margin-left:240.75pt;margin-top:.75pt;width:23.25pt;height:15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" filled="f" strokecolor="black [3213]" strokeweight="1pt"/>
            </w:pict>
          </mc:Fallback>
        </mc:AlternateContent>
      </w:r>
      <w:r w:rsidRPr="00B818B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0A8CEB2" wp14:editId="570E4E44">
                <wp:simplePos x="0" y="0"/>
                <wp:positionH relativeFrom="column">
                  <wp:posOffset>257175</wp:posOffset>
                </wp:positionH>
                <wp:positionV relativeFrom="paragraph">
                  <wp:posOffset>9525</wp:posOffset>
                </wp:positionV>
                <wp:extent cx="295275" cy="200025"/>
                <wp:effectExtent l="0" t="0" r="28575" b="285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2000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2207A5A5" id="Rectangle 8" o:spid="_x0000_s1026" style="position:absolute;margin-left:20.25pt;margin-top:.75pt;width:23.25pt;height:15.7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" filled="f" strokecolor="black [3213]" strokeweight="1pt"/>
            </w:pict>
          </mc:Fallback>
        </mc:AlternateContent>
      </w:r>
      <w:r w:rsidRPr="00B818B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ADD6B1B" wp14:editId="7B62D3EE">
                <wp:simplePos x="0" y="0"/>
                <wp:positionH relativeFrom="column">
                  <wp:posOffset>1685925</wp:posOffset>
                </wp:positionH>
                <wp:positionV relativeFrom="paragraph">
                  <wp:posOffset>9525</wp:posOffset>
                </wp:positionV>
                <wp:extent cx="295275" cy="200025"/>
                <wp:effectExtent l="0" t="0" r="28575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2000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1AD51BA1" id="Rectangle 5" o:spid="_x0000_s1026" style="position:absolute;margin-left:132.75pt;margin-top:.75pt;width:23.25pt;height:15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" filled="f" strokecolor="black [3213]" strokeweight="1pt"/>
            </w:pict>
          </mc:Fallback>
        </mc:AlternateContent>
      </w:r>
    </w:p>
    <w:p w14:paraId="065E8043" w14:textId="77777777" w:rsidR="00DD62EE" w:rsidRPr="00B818BE" w:rsidRDefault="00DD62EE" w:rsidP="00DD62EE">
      <w:pPr>
        <w:spacing w:line="256" w:lineRule="auto"/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  <w:b/>
          <w:bCs/>
        </w:rPr>
        <w:t xml:space="preserve">      </w:t>
      </w:r>
      <w:r w:rsidRPr="00B818BE">
        <w:rPr>
          <w:rFonts w:ascii="Times New Roman" w:hAnsi="Times New Roman" w:cs="Times New Roman"/>
        </w:rPr>
        <w:t>Single                              Married                          Divorced              Widowed</w:t>
      </w:r>
    </w:p>
    <w:p w14:paraId="726B3412" w14:textId="77777777" w:rsidR="00DD62EE" w:rsidRPr="00B818BE" w:rsidRDefault="00DD62EE" w:rsidP="00DD62EE">
      <w:pPr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</w:rPr>
        <w:t>8. Where did you deliver your last child?</w:t>
      </w:r>
    </w:p>
    <w:p w14:paraId="15B99D6A" w14:textId="77777777" w:rsidR="00DD62EE" w:rsidRPr="00B818BE" w:rsidRDefault="00DD62EE" w:rsidP="00DD62EE">
      <w:pPr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9694B99" wp14:editId="7785E30D">
                <wp:simplePos x="0" y="0"/>
                <wp:positionH relativeFrom="column">
                  <wp:posOffset>314325</wp:posOffset>
                </wp:positionH>
                <wp:positionV relativeFrom="paragraph">
                  <wp:posOffset>8890</wp:posOffset>
                </wp:positionV>
                <wp:extent cx="295275" cy="200025"/>
                <wp:effectExtent l="0" t="0" r="28575" b="2857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2000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611DCDAF" id="Rectangle 9" o:spid="_x0000_s1026" style="position:absolute;margin-left:24.75pt;margin-top:.7pt;width:23.25pt;height:15.7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" filled="f" strokecolor="black [3213]" strokeweight="1pt"/>
            </w:pict>
          </mc:Fallback>
        </mc:AlternateContent>
      </w:r>
      <w:r w:rsidRPr="00B818B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6646BF2" wp14:editId="358E176E">
                <wp:simplePos x="0" y="0"/>
                <wp:positionH relativeFrom="margin">
                  <wp:posOffset>2741930</wp:posOffset>
                </wp:positionH>
                <wp:positionV relativeFrom="paragraph">
                  <wp:posOffset>37465</wp:posOffset>
                </wp:positionV>
                <wp:extent cx="295275" cy="200025"/>
                <wp:effectExtent l="0" t="0" r="28575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2000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73005BC7" id="Rectangle 10" o:spid="_x0000_s1026" style="position:absolute;margin-left:215.9pt;margin-top:2.95pt;width:23.25pt;height:15.75pt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" filled="f" strokecolor="black [3213]" strokeweight="1pt">
                <w10:wrap anchorx="margin"/>
              </v:rect>
            </w:pict>
          </mc:Fallback>
        </mc:AlternateContent>
      </w:r>
      <w:r w:rsidRPr="00B818BE">
        <w:rPr>
          <w:rFonts w:ascii="Times New Roman" w:hAnsi="Times New Roman" w:cs="Times New Roman"/>
        </w:rPr>
        <w:t xml:space="preserve">         </w:t>
      </w:r>
    </w:p>
    <w:p w14:paraId="0CD89D30" w14:textId="77777777" w:rsidR="00DD62EE" w:rsidRPr="00B818BE" w:rsidRDefault="00DD62EE" w:rsidP="00DD62EE">
      <w:pPr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</w:rPr>
        <w:t xml:space="preserve">      Home                                                     At a healthcare facility</w:t>
      </w:r>
    </w:p>
    <w:p w14:paraId="6D12FE52" w14:textId="77777777" w:rsidR="00DD62EE" w:rsidRPr="00B818BE" w:rsidRDefault="00DD62EE" w:rsidP="00DD62EE">
      <w:pPr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</w:rPr>
        <w:t>9. What was your mode of delivery for the last child?</w:t>
      </w:r>
    </w:p>
    <w:p w14:paraId="0CB37F5C" w14:textId="77777777" w:rsidR="00DD62EE" w:rsidRPr="00B818BE" w:rsidRDefault="00DD62EE" w:rsidP="00DD62EE">
      <w:pPr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7259BBF" wp14:editId="68D4BE7C">
                <wp:simplePos x="0" y="0"/>
                <wp:positionH relativeFrom="column">
                  <wp:posOffset>371475</wp:posOffset>
                </wp:positionH>
                <wp:positionV relativeFrom="paragraph">
                  <wp:posOffset>8890</wp:posOffset>
                </wp:positionV>
                <wp:extent cx="295275" cy="200025"/>
                <wp:effectExtent l="0" t="0" r="28575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2000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10407C6E" id="Rectangle 11" o:spid="_x0000_s1026" style="position:absolute;margin-left:29.25pt;margin-top:.7pt;width:23.25pt;height:15.7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" filled="f" strokecolor="black [3213]" strokeweight="1pt"/>
            </w:pict>
          </mc:Fallback>
        </mc:AlternateContent>
      </w:r>
      <w:r w:rsidRPr="00B818B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49C7B8E" wp14:editId="423CCEA0">
                <wp:simplePos x="0" y="0"/>
                <wp:positionH relativeFrom="margin">
                  <wp:posOffset>2741930</wp:posOffset>
                </wp:positionH>
                <wp:positionV relativeFrom="paragraph">
                  <wp:posOffset>37465</wp:posOffset>
                </wp:positionV>
                <wp:extent cx="295275" cy="200025"/>
                <wp:effectExtent l="0" t="0" r="28575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2000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16949B20" id="Rectangle 12" o:spid="_x0000_s1026" style="position:absolute;margin-left:215.9pt;margin-top:2.95pt;width:23.25pt;height:15.75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" filled="f" strokecolor="black [3213]" strokeweight="1pt">
                <w10:wrap anchorx="margin"/>
              </v:rect>
            </w:pict>
          </mc:Fallback>
        </mc:AlternateContent>
      </w:r>
      <w:r w:rsidRPr="00B818BE">
        <w:rPr>
          <w:rFonts w:ascii="Times New Roman" w:hAnsi="Times New Roman" w:cs="Times New Roman"/>
        </w:rPr>
        <w:t xml:space="preserve">         </w:t>
      </w:r>
    </w:p>
    <w:p w14:paraId="5D29B1BB" w14:textId="77777777" w:rsidR="00DD62EE" w:rsidRPr="00B818BE" w:rsidRDefault="00DD62EE" w:rsidP="00DD62EE">
      <w:pPr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</w:rPr>
        <w:t xml:space="preserve">    Vaginal Delivery                                       Caesarean section</w:t>
      </w:r>
    </w:p>
    <w:p w14:paraId="23942D73" w14:textId="77777777" w:rsidR="00DD62EE" w:rsidRPr="00B818BE" w:rsidRDefault="00DD62EE" w:rsidP="00DD62EE">
      <w:pPr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</w:rPr>
        <w:t>10. Did you attend antenatal care?</w:t>
      </w:r>
    </w:p>
    <w:p w14:paraId="06A05871" w14:textId="77777777" w:rsidR="00DD62EE" w:rsidRPr="00B818BE" w:rsidRDefault="00DD62EE" w:rsidP="00DD62EE">
      <w:pPr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1CFBA60" wp14:editId="092DBE15">
                <wp:simplePos x="0" y="0"/>
                <wp:positionH relativeFrom="column">
                  <wp:posOffset>314325</wp:posOffset>
                </wp:positionH>
                <wp:positionV relativeFrom="paragraph">
                  <wp:posOffset>8890</wp:posOffset>
                </wp:positionV>
                <wp:extent cx="295275" cy="200025"/>
                <wp:effectExtent l="0" t="0" r="28575" b="285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2000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79D06743" id="Rectangle 13" o:spid="_x0000_s1026" style="position:absolute;margin-left:24.75pt;margin-top:.7pt;width:23.25pt;height:15.7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" filled="f" strokecolor="black [3213]" strokeweight="1pt"/>
            </w:pict>
          </mc:Fallback>
        </mc:AlternateContent>
      </w:r>
      <w:r w:rsidRPr="00B818B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AE1F0DD" wp14:editId="08E221D5">
                <wp:simplePos x="0" y="0"/>
                <wp:positionH relativeFrom="margin">
                  <wp:posOffset>2741930</wp:posOffset>
                </wp:positionH>
                <wp:positionV relativeFrom="paragraph">
                  <wp:posOffset>37465</wp:posOffset>
                </wp:positionV>
                <wp:extent cx="295275" cy="200025"/>
                <wp:effectExtent l="0" t="0" r="28575" b="2857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2000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7BD71231" id="Rectangle 14" o:spid="_x0000_s1026" style="position:absolute;margin-left:215.9pt;margin-top:2.95pt;width:23.25pt;height:15.75pt;z-index:251686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" filled="f" strokecolor="black [3213]" strokeweight="1pt">
                <w10:wrap anchorx="margin"/>
              </v:rect>
            </w:pict>
          </mc:Fallback>
        </mc:AlternateContent>
      </w:r>
      <w:r w:rsidRPr="00B818BE">
        <w:rPr>
          <w:rFonts w:ascii="Times New Roman" w:hAnsi="Times New Roman" w:cs="Times New Roman"/>
        </w:rPr>
        <w:t xml:space="preserve">         </w:t>
      </w:r>
    </w:p>
    <w:p w14:paraId="506D9B5A" w14:textId="77777777" w:rsidR="00DD62EE" w:rsidRPr="00B818BE" w:rsidRDefault="00DD62EE" w:rsidP="00DD62EE">
      <w:pPr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</w:rPr>
        <w:t xml:space="preserve">        Yes                                                                  No</w:t>
      </w:r>
    </w:p>
    <w:p w14:paraId="17ED9D4C" w14:textId="77777777" w:rsidR="00DD62EE" w:rsidRPr="00B818BE" w:rsidRDefault="00DD62EE" w:rsidP="00DD62EE">
      <w:pPr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</w:rPr>
        <w:t>11. Do you know about postnatal care services?</w:t>
      </w:r>
    </w:p>
    <w:p w14:paraId="11B818AC" w14:textId="77777777" w:rsidR="00DD62EE" w:rsidRPr="00B818BE" w:rsidRDefault="00DD62EE" w:rsidP="00DD62EE">
      <w:pPr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638B029" wp14:editId="27CAEF2F">
                <wp:simplePos x="0" y="0"/>
                <wp:positionH relativeFrom="column">
                  <wp:posOffset>295275</wp:posOffset>
                </wp:positionH>
                <wp:positionV relativeFrom="paragraph">
                  <wp:posOffset>88265</wp:posOffset>
                </wp:positionV>
                <wp:extent cx="295275" cy="200025"/>
                <wp:effectExtent l="0" t="0" r="28575" b="28575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2000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5F159D10" id="Rectangle 44" o:spid="_x0000_s1026" style="position:absolute;margin-left:23.25pt;margin-top:6.95pt;width:23.25pt;height:15.7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" filled="f" strokecolor="black [3213]" strokeweight="1pt"/>
            </w:pict>
          </mc:Fallback>
        </mc:AlternateContent>
      </w:r>
      <w:r w:rsidRPr="00B818B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F46B332" wp14:editId="465545D4">
                <wp:simplePos x="0" y="0"/>
                <wp:positionH relativeFrom="column">
                  <wp:posOffset>1533525</wp:posOffset>
                </wp:positionH>
                <wp:positionV relativeFrom="paragraph">
                  <wp:posOffset>69215</wp:posOffset>
                </wp:positionV>
                <wp:extent cx="295275" cy="200025"/>
                <wp:effectExtent l="0" t="0" r="28575" b="28575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2000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2146977F" id="Rectangle 43" o:spid="_x0000_s1026" style="position:absolute;margin-left:120.75pt;margin-top:5.45pt;width:23.25pt;height:15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" filled="f" strokecolor="black [3213]" strokeweight="1pt"/>
            </w:pict>
          </mc:Fallback>
        </mc:AlternateContent>
      </w:r>
    </w:p>
    <w:p w14:paraId="5E972A77" w14:textId="77777777" w:rsidR="00DD62EE" w:rsidRPr="00B818BE" w:rsidRDefault="00DD62EE" w:rsidP="00DD62EE">
      <w:pPr>
        <w:spacing w:line="256" w:lineRule="auto"/>
        <w:jc w:val="both"/>
        <w:rPr>
          <w:rFonts w:ascii="Times New Roman" w:hAnsi="Times New Roman" w:cs="Times New Roman"/>
          <w:b/>
          <w:bCs/>
        </w:rPr>
      </w:pPr>
      <w:r w:rsidRPr="00B818BE">
        <w:rPr>
          <w:rFonts w:ascii="Times New Roman" w:hAnsi="Times New Roman" w:cs="Times New Roman"/>
        </w:rPr>
        <w:t xml:space="preserve">       Yes</w:t>
      </w:r>
      <w:r w:rsidRPr="00B818BE">
        <w:rPr>
          <w:rFonts w:ascii="Times New Roman" w:hAnsi="Times New Roman" w:cs="Times New Roman"/>
        </w:rPr>
        <w:tab/>
      </w:r>
      <w:r w:rsidRPr="00B818BE">
        <w:rPr>
          <w:rFonts w:ascii="Times New Roman" w:hAnsi="Times New Roman" w:cs="Times New Roman"/>
        </w:rPr>
        <w:tab/>
      </w:r>
      <w:r w:rsidRPr="00B818BE">
        <w:rPr>
          <w:rFonts w:ascii="Times New Roman" w:hAnsi="Times New Roman" w:cs="Times New Roman"/>
        </w:rPr>
        <w:tab/>
        <w:t xml:space="preserve">     No</w:t>
      </w:r>
      <w:r w:rsidRPr="00B818BE">
        <w:rPr>
          <w:rFonts w:ascii="Times New Roman" w:hAnsi="Times New Roman" w:cs="Times New Roman"/>
        </w:rPr>
        <w:tab/>
      </w:r>
    </w:p>
    <w:p w14:paraId="684508F8" w14:textId="77777777" w:rsidR="00DD62EE" w:rsidRPr="00B818BE" w:rsidRDefault="00DD62EE" w:rsidP="00DD62EE">
      <w:pPr>
        <w:spacing w:line="256" w:lineRule="auto"/>
        <w:jc w:val="both"/>
        <w:rPr>
          <w:rFonts w:ascii="Times New Roman" w:hAnsi="Times New Roman" w:cs="Times New Roman"/>
          <w:b/>
          <w:bCs/>
        </w:rPr>
      </w:pPr>
      <w:r w:rsidRPr="00B818BE">
        <w:rPr>
          <w:rFonts w:ascii="Times New Roman" w:hAnsi="Times New Roman" w:cs="Times New Roman"/>
          <w:b/>
          <w:bCs/>
        </w:rPr>
        <w:t>Section B: PNC utilisation after the last delivery</w:t>
      </w:r>
    </w:p>
    <w:p w14:paraId="3B7607F5" w14:textId="77777777" w:rsidR="00DD62EE" w:rsidRPr="00B818BE" w:rsidRDefault="00DD62EE" w:rsidP="00DD62EE">
      <w:pPr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</w:rPr>
        <w:t>12. Did you attend at least one postnatal care visit after your last delivery?</w:t>
      </w:r>
    </w:p>
    <w:p w14:paraId="3A1C1121" w14:textId="77777777" w:rsidR="00DD62EE" w:rsidRPr="00B818BE" w:rsidRDefault="00DD62EE" w:rsidP="00DD62EE">
      <w:pPr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064A67D" wp14:editId="4053E665">
                <wp:simplePos x="0" y="0"/>
                <wp:positionH relativeFrom="column">
                  <wp:posOffset>314325</wp:posOffset>
                </wp:positionH>
                <wp:positionV relativeFrom="paragraph">
                  <wp:posOffset>8890</wp:posOffset>
                </wp:positionV>
                <wp:extent cx="295275" cy="200025"/>
                <wp:effectExtent l="0" t="0" r="28575" b="2857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2000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7CF9DBE9" id="Rectangle 15" o:spid="_x0000_s1026" style="position:absolute;margin-left:24.75pt;margin-top:.7pt;width:23.25pt;height:15.7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" filled="f" strokecolor="black [3213]" strokeweight="1pt"/>
            </w:pict>
          </mc:Fallback>
        </mc:AlternateContent>
      </w:r>
      <w:r w:rsidRPr="00B818B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DBA9A7D" wp14:editId="2AC59989">
                <wp:simplePos x="0" y="0"/>
                <wp:positionH relativeFrom="margin">
                  <wp:posOffset>2741930</wp:posOffset>
                </wp:positionH>
                <wp:positionV relativeFrom="paragraph">
                  <wp:posOffset>37465</wp:posOffset>
                </wp:positionV>
                <wp:extent cx="295275" cy="200025"/>
                <wp:effectExtent l="0" t="0" r="28575" b="2857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2000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31094411" id="Rectangle 16" o:spid="_x0000_s1026" style="position:absolute;margin-left:215.9pt;margin-top:2.95pt;width:23.25pt;height:15.75pt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" filled="f" strokecolor="black [3213]" strokeweight="1pt">
                <w10:wrap anchorx="margin"/>
              </v:rect>
            </w:pict>
          </mc:Fallback>
        </mc:AlternateContent>
      </w:r>
      <w:r w:rsidRPr="00B818BE">
        <w:rPr>
          <w:rFonts w:ascii="Times New Roman" w:hAnsi="Times New Roman" w:cs="Times New Roman"/>
        </w:rPr>
        <w:t xml:space="preserve">         </w:t>
      </w:r>
    </w:p>
    <w:p w14:paraId="61C9F1A2" w14:textId="77777777" w:rsidR="00DD62EE" w:rsidRPr="00B818BE" w:rsidRDefault="00DD62EE" w:rsidP="00DD62EE">
      <w:pPr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</w:rPr>
        <w:t xml:space="preserve">        Yes                                                                   No</w:t>
      </w:r>
    </w:p>
    <w:p w14:paraId="1B47BB1B" w14:textId="77777777" w:rsidR="00DD62EE" w:rsidRPr="00B818BE" w:rsidRDefault="00DD62EE" w:rsidP="00DD62EE">
      <w:pPr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</w:rPr>
        <w:t>13. Did you receive the first postnatal visit within 24 hours after your last delivery?</w:t>
      </w:r>
    </w:p>
    <w:p w14:paraId="29E1B9D3" w14:textId="77777777" w:rsidR="00DD62EE" w:rsidRPr="00B818BE" w:rsidRDefault="00DD62EE" w:rsidP="00DD62EE">
      <w:pPr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99FD470" wp14:editId="03A5CB52">
                <wp:simplePos x="0" y="0"/>
                <wp:positionH relativeFrom="column">
                  <wp:posOffset>314325</wp:posOffset>
                </wp:positionH>
                <wp:positionV relativeFrom="paragraph">
                  <wp:posOffset>8890</wp:posOffset>
                </wp:positionV>
                <wp:extent cx="295275" cy="200025"/>
                <wp:effectExtent l="0" t="0" r="28575" b="2857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2000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4685CD97" id="Rectangle 17" o:spid="_x0000_s1026" style="position:absolute;margin-left:24.75pt;margin-top:.7pt;width:23.25pt;height:15.7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" filled="f" strokecolor="black [3213]" strokeweight="1pt"/>
            </w:pict>
          </mc:Fallback>
        </mc:AlternateContent>
      </w:r>
      <w:r w:rsidRPr="00B818B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A75BB5F" wp14:editId="61A1CFED">
                <wp:simplePos x="0" y="0"/>
                <wp:positionH relativeFrom="margin">
                  <wp:posOffset>2741930</wp:posOffset>
                </wp:positionH>
                <wp:positionV relativeFrom="paragraph">
                  <wp:posOffset>37465</wp:posOffset>
                </wp:positionV>
                <wp:extent cx="295275" cy="200025"/>
                <wp:effectExtent l="0" t="0" r="28575" b="2857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2000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352FEB2E" id="Rectangle 18" o:spid="_x0000_s1026" style="position:absolute;margin-left:215.9pt;margin-top:2.95pt;width:23.25pt;height:15.75pt;z-index:251691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" filled="f" strokecolor="black [3213]" strokeweight="1pt">
                <w10:wrap anchorx="margin"/>
              </v:rect>
            </w:pict>
          </mc:Fallback>
        </mc:AlternateContent>
      </w:r>
      <w:r w:rsidRPr="00B818BE">
        <w:rPr>
          <w:rFonts w:ascii="Times New Roman" w:hAnsi="Times New Roman" w:cs="Times New Roman"/>
        </w:rPr>
        <w:t xml:space="preserve">         </w:t>
      </w:r>
    </w:p>
    <w:p w14:paraId="53A2A446" w14:textId="77777777" w:rsidR="00DD62EE" w:rsidRPr="00B818BE" w:rsidRDefault="00DD62EE" w:rsidP="00DD62EE">
      <w:pPr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</w:rPr>
        <w:t xml:space="preserve">        Yes                                                                   No</w:t>
      </w:r>
    </w:p>
    <w:p w14:paraId="2184FC5B" w14:textId="77777777" w:rsidR="00DD62EE" w:rsidRPr="00B818BE" w:rsidRDefault="00DD62EE" w:rsidP="00DD62EE">
      <w:pPr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</w:rPr>
        <w:lastRenderedPageBreak/>
        <w:t>14. Did you receive the second postnatal visit on day 3 after your last delivery?</w:t>
      </w:r>
    </w:p>
    <w:p w14:paraId="05D1EA41" w14:textId="77777777" w:rsidR="00DD62EE" w:rsidRPr="00B818BE" w:rsidRDefault="00DD62EE" w:rsidP="00DD62EE">
      <w:pPr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7B29B94" wp14:editId="3A07467F">
                <wp:simplePos x="0" y="0"/>
                <wp:positionH relativeFrom="column">
                  <wp:posOffset>314325</wp:posOffset>
                </wp:positionH>
                <wp:positionV relativeFrom="paragraph">
                  <wp:posOffset>8890</wp:posOffset>
                </wp:positionV>
                <wp:extent cx="295275" cy="200025"/>
                <wp:effectExtent l="0" t="0" r="28575" b="28575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2000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1EC4DF31" id="Rectangle 19" o:spid="_x0000_s1026" style="position:absolute;margin-left:24.75pt;margin-top:.7pt;width:23.25pt;height:15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" filled="f" strokecolor="black [3213]" strokeweight="1pt"/>
            </w:pict>
          </mc:Fallback>
        </mc:AlternateContent>
      </w:r>
      <w:r w:rsidRPr="00B818B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42845C9" wp14:editId="580A0D14">
                <wp:simplePos x="0" y="0"/>
                <wp:positionH relativeFrom="margin">
                  <wp:posOffset>2741930</wp:posOffset>
                </wp:positionH>
                <wp:positionV relativeFrom="paragraph">
                  <wp:posOffset>37465</wp:posOffset>
                </wp:positionV>
                <wp:extent cx="295275" cy="200025"/>
                <wp:effectExtent l="0" t="0" r="28575" b="2857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2000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5F452CE8" id="Rectangle 20" o:spid="_x0000_s1026" style="position:absolute;margin-left:215.9pt;margin-top:2.95pt;width:23.25pt;height:15.75pt;z-index:251693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" filled="f" strokecolor="black [3213]" strokeweight="1pt">
                <w10:wrap anchorx="margin"/>
              </v:rect>
            </w:pict>
          </mc:Fallback>
        </mc:AlternateContent>
      </w:r>
      <w:r w:rsidRPr="00B818BE">
        <w:rPr>
          <w:rFonts w:ascii="Times New Roman" w:hAnsi="Times New Roman" w:cs="Times New Roman"/>
        </w:rPr>
        <w:t xml:space="preserve">         </w:t>
      </w:r>
    </w:p>
    <w:p w14:paraId="6114861E" w14:textId="77777777" w:rsidR="00DD62EE" w:rsidRPr="00B818BE" w:rsidRDefault="00DD62EE" w:rsidP="00DD62EE">
      <w:pPr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</w:rPr>
        <w:t xml:space="preserve">        Yes                                                                  No</w:t>
      </w:r>
    </w:p>
    <w:p w14:paraId="6B6A2A2D" w14:textId="77777777" w:rsidR="00DD62EE" w:rsidRPr="00B818BE" w:rsidRDefault="00DD62EE" w:rsidP="00DD62EE">
      <w:pPr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</w:rPr>
        <w:t>15. Did you receive the third postnatal visit between day 7 and day 14 after your last delivery?</w:t>
      </w:r>
    </w:p>
    <w:p w14:paraId="62E0F529" w14:textId="77777777" w:rsidR="00DD62EE" w:rsidRPr="00B818BE" w:rsidRDefault="00DD62EE" w:rsidP="00DD62EE">
      <w:pPr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4A4A909" wp14:editId="0BF57FE9">
                <wp:simplePos x="0" y="0"/>
                <wp:positionH relativeFrom="column">
                  <wp:posOffset>314325</wp:posOffset>
                </wp:positionH>
                <wp:positionV relativeFrom="paragraph">
                  <wp:posOffset>8890</wp:posOffset>
                </wp:positionV>
                <wp:extent cx="295275" cy="200025"/>
                <wp:effectExtent l="0" t="0" r="28575" b="2857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2000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4CF98E58" id="Rectangle 21" o:spid="_x0000_s1026" style="position:absolute;margin-left:24.75pt;margin-top:.7pt;width:23.25pt;height:15.7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" filled="f" strokecolor="black [3213]" strokeweight="1pt"/>
            </w:pict>
          </mc:Fallback>
        </mc:AlternateContent>
      </w:r>
      <w:r w:rsidRPr="00B818B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438C59D" wp14:editId="71020C2C">
                <wp:simplePos x="0" y="0"/>
                <wp:positionH relativeFrom="margin">
                  <wp:posOffset>2741930</wp:posOffset>
                </wp:positionH>
                <wp:positionV relativeFrom="paragraph">
                  <wp:posOffset>37465</wp:posOffset>
                </wp:positionV>
                <wp:extent cx="295275" cy="200025"/>
                <wp:effectExtent l="0" t="0" r="28575" b="2857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2000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31945615" id="Rectangle 22" o:spid="_x0000_s1026" style="position:absolute;margin-left:215.9pt;margin-top:2.95pt;width:23.25pt;height:15.75pt;z-index:251695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" filled="f" strokecolor="black [3213]" strokeweight="1pt">
                <w10:wrap anchorx="margin"/>
              </v:rect>
            </w:pict>
          </mc:Fallback>
        </mc:AlternateContent>
      </w:r>
      <w:r w:rsidRPr="00B818BE">
        <w:rPr>
          <w:rFonts w:ascii="Times New Roman" w:hAnsi="Times New Roman" w:cs="Times New Roman"/>
        </w:rPr>
        <w:t xml:space="preserve">         </w:t>
      </w:r>
    </w:p>
    <w:p w14:paraId="6B2A06A0" w14:textId="77777777" w:rsidR="00DD62EE" w:rsidRPr="00B818BE" w:rsidRDefault="00DD62EE" w:rsidP="00DD62EE">
      <w:pPr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</w:rPr>
        <w:t xml:space="preserve">        Yes                                                                  No</w:t>
      </w:r>
    </w:p>
    <w:p w14:paraId="464D1512" w14:textId="77777777" w:rsidR="00DD62EE" w:rsidRPr="00B818BE" w:rsidRDefault="00DD62EE" w:rsidP="00DD62EE">
      <w:pPr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</w:rPr>
        <w:t>16. Did you receive the fourth postnatal visit six weeks after your last delivery?</w:t>
      </w:r>
    </w:p>
    <w:p w14:paraId="162E3194" w14:textId="77777777" w:rsidR="00DD62EE" w:rsidRPr="00B818BE" w:rsidRDefault="00DD62EE" w:rsidP="00DD62EE">
      <w:pPr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699E2A7" wp14:editId="08990573">
                <wp:simplePos x="0" y="0"/>
                <wp:positionH relativeFrom="column">
                  <wp:posOffset>314325</wp:posOffset>
                </wp:positionH>
                <wp:positionV relativeFrom="paragraph">
                  <wp:posOffset>8890</wp:posOffset>
                </wp:positionV>
                <wp:extent cx="295275" cy="200025"/>
                <wp:effectExtent l="0" t="0" r="28575" b="2857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2000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45470A7C" id="Rectangle 23" o:spid="_x0000_s1026" style="position:absolute;margin-left:24.75pt;margin-top:.7pt;width:23.25pt;height:15.7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" filled="f" strokecolor="black [3213]" strokeweight="1pt"/>
            </w:pict>
          </mc:Fallback>
        </mc:AlternateContent>
      </w:r>
      <w:r w:rsidRPr="00B818B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172CC17" wp14:editId="5C0C7ADA">
                <wp:simplePos x="0" y="0"/>
                <wp:positionH relativeFrom="margin">
                  <wp:posOffset>2741930</wp:posOffset>
                </wp:positionH>
                <wp:positionV relativeFrom="paragraph">
                  <wp:posOffset>37465</wp:posOffset>
                </wp:positionV>
                <wp:extent cx="295275" cy="200025"/>
                <wp:effectExtent l="0" t="0" r="28575" b="28575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2000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1740D5DB" id="Rectangle 24" o:spid="_x0000_s1026" style="position:absolute;margin-left:215.9pt;margin-top:2.95pt;width:23.25pt;height:15.75pt;z-index:2516971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" filled="f" strokecolor="black [3213]" strokeweight="1pt">
                <w10:wrap anchorx="margin"/>
              </v:rect>
            </w:pict>
          </mc:Fallback>
        </mc:AlternateContent>
      </w:r>
      <w:r w:rsidRPr="00B818BE">
        <w:rPr>
          <w:rFonts w:ascii="Times New Roman" w:hAnsi="Times New Roman" w:cs="Times New Roman"/>
        </w:rPr>
        <w:t xml:space="preserve">         </w:t>
      </w:r>
    </w:p>
    <w:p w14:paraId="0530ACAC" w14:textId="77777777" w:rsidR="00DD62EE" w:rsidRPr="00B818BE" w:rsidRDefault="00DD62EE" w:rsidP="00DD62EE">
      <w:pPr>
        <w:spacing w:line="256" w:lineRule="auto"/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</w:rPr>
        <w:t xml:space="preserve">       Yes                                                                   No</w:t>
      </w:r>
    </w:p>
    <w:p w14:paraId="375CF4E9" w14:textId="77777777" w:rsidR="00DD62EE" w:rsidRPr="00B818BE" w:rsidRDefault="00DD62EE" w:rsidP="00DD62EE">
      <w:pPr>
        <w:spacing w:line="256" w:lineRule="auto"/>
        <w:jc w:val="both"/>
        <w:rPr>
          <w:rFonts w:ascii="Times New Roman" w:hAnsi="Times New Roman" w:cs="Times New Roman"/>
          <w:b/>
          <w:bCs/>
        </w:rPr>
      </w:pPr>
    </w:p>
    <w:p w14:paraId="042C71DB" w14:textId="77777777" w:rsidR="00DD62EE" w:rsidRPr="00B818BE" w:rsidRDefault="00DD62EE" w:rsidP="00DD62EE">
      <w:pPr>
        <w:spacing w:line="256" w:lineRule="auto"/>
        <w:jc w:val="both"/>
        <w:rPr>
          <w:rFonts w:ascii="Times New Roman" w:hAnsi="Times New Roman" w:cs="Times New Roman"/>
          <w:b/>
          <w:bCs/>
        </w:rPr>
      </w:pPr>
      <w:r w:rsidRPr="00B818BE">
        <w:rPr>
          <w:rFonts w:ascii="Times New Roman" w:hAnsi="Times New Roman" w:cs="Times New Roman"/>
          <w:b/>
          <w:bCs/>
        </w:rPr>
        <w:t>Section C: PNC knowledge of participants</w:t>
      </w:r>
    </w:p>
    <w:p w14:paraId="38187E8E" w14:textId="77777777" w:rsidR="00DD62EE" w:rsidRPr="00B818BE" w:rsidRDefault="00DD62EE" w:rsidP="00DD62EE">
      <w:pPr>
        <w:spacing w:line="360" w:lineRule="auto"/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</w:rPr>
        <w:t xml:space="preserve">Please choose one response on each statement and show it by a cross </w:t>
      </w:r>
      <w:r w:rsidRPr="00B818BE">
        <w:rPr>
          <w:rFonts w:ascii="Times New Roman" w:eastAsia="Calibri" w:hAnsi="Times New Roman" w:cs="Times New Roman"/>
        </w:rPr>
        <w:t>(x)</w:t>
      </w:r>
      <w:r w:rsidRPr="00B818BE">
        <w:rPr>
          <w:rFonts w:ascii="Times New Roman" w:hAnsi="Times New Roman" w:cs="Times New Roman"/>
        </w:rPr>
        <w:t>. Please make sure that you do not consult anyone or any other sources when answering these questions.</w:t>
      </w:r>
    </w:p>
    <w:tbl>
      <w:tblPr>
        <w:tblStyle w:val="TableGrid"/>
        <w:tblW w:w="10326" w:type="dxa"/>
        <w:tblLook w:val="04A0" w:firstRow="1" w:lastRow="0" w:firstColumn="1" w:lastColumn="0" w:noHBand="0" w:noVBand="1"/>
      </w:tblPr>
      <w:tblGrid>
        <w:gridCol w:w="910"/>
        <w:gridCol w:w="3170"/>
        <w:gridCol w:w="1457"/>
        <w:gridCol w:w="1399"/>
        <w:gridCol w:w="924"/>
        <w:gridCol w:w="1016"/>
        <w:gridCol w:w="1450"/>
      </w:tblGrid>
      <w:tr w:rsidR="00DD62EE" w:rsidRPr="00B818BE" w14:paraId="0E7DD0A7" w14:textId="77777777" w:rsidTr="007703D1">
        <w:trPr>
          <w:trHeight w:val="191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BD692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234F5F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Statement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8A90F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 xml:space="preserve">Strongly disagree </w:t>
            </w: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A6B1C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Disagree</w:t>
            </w: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9BCFA9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 xml:space="preserve">Do not know </w:t>
            </w: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7A72F8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 xml:space="preserve">Agree 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94F23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 xml:space="preserve">Strongly agree </w:t>
            </w:r>
          </w:p>
        </w:tc>
      </w:tr>
      <w:tr w:rsidR="00DD62EE" w:rsidRPr="00B818BE" w14:paraId="1DF2A2FC" w14:textId="77777777" w:rsidTr="007703D1">
        <w:trPr>
          <w:trHeight w:val="191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A4F78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755EF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Score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8732A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6D4B8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B751A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8539D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CA0D3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5</w:t>
            </w:r>
          </w:p>
        </w:tc>
      </w:tr>
      <w:tr w:rsidR="00DD62EE" w:rsidRPr="00B818BE" w14:paraId="58A28273" w14:textId="77777777" w:rsidTr="007703D1">
        <w:trPr>
          <w:trHeight w:val="191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35958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41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7367E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B818BE">
              <w:rPr>
                <w:rFonts w:ascii="Times New Roman" w:hAnsi="Times New Roman" w:cs="Times New Roman"/>
                <w:b/>
                <w:bCs/>
              </w:rPr>
              <w:t>Components of postnatal care</w:t>
            </w:r>
          </w:p>
        </w:tc>
      </w:tr>
      <w:tr w:rsidR="00DD62EE" w:rsidRPr="00B818BE" w14:paraId="134ADE66" w14:textId="77777777" w:rsidTr="007703D1">
        <w:trPr>
          <w:trHeight w:val="191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3559C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17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A827B9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 xml:space="preserve">Assessment of </w:t>
            </w:r>
            <w:proofErr w:type="spellStart"/>
            <w:r w:rsidRPr="00B818BE">
              <w:rPr>
                <w:rFonts w:ascii="Times New Roman" w:hAnsi="Times New Roman" w:cs="Times New Roman"/>
              </w:rPr>
              <w:t>newborn</w:t>
            </w:r>
            <w:proofErr w:type="spellEnd"/>
            <w:r w:rsidRPr="00B818BE">
              <w:rPr>
                <w:rFonts w:ascii="Times New Roman" w:hAnsi="Times New Roman" w:cs="Times New Roman"/>
              </w:rPr>
              <w:t xml:space="preserve"> babies for signs of severe illness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8CD55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A09BA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3E1DC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CA517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639F9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6D9A8DA5" w14:textId="77777777" w:rsidTr="007703D1">
        <w:trPr>
          <w:trHeight w:val="589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2B9D5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18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E004DC" w14:textId="77777777" w:rsidR="00DD62EE" w:rsidRPr="00B818BE" w:rsidRDefault="00DD62EE" w:rsidP="007703D1">
            <w:pPr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Providing information on exclusive breastfeeding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735A7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21751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55B7C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394D1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0D790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60B6D8BD" w14:textId="77777777" w:rsidTr="007703D1">
        <w:trPr>
          <w:trHeight w:val="385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8E714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19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05D915" w14:textId="77777777" w:rsidR="00DD62EE" w:rsidRPr="00B818BE" w:rsidRDefault="00DD62EE" w:rsidP="007703D1">
            <w:pPr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Providing information on danger signs for babies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5ED45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C469D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DA0A4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8A8D8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2244A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5B74A943" w14:textId="77777777" w:rsidTr="007703D1">
        <w:trPr>
          <w:trHeight w:val="395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5AACB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20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96094F" w14:textId="77777777" w:rsidR="00DD62EE" w:rsidRPr="00B818BE" w:rsidRDefault="00DD62EE" w:rsidP="007703D1">
            <w:pPr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Providing information on infection prevention methods for mothers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FF431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7C322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5C631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133A4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725DF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6A411845" w14:textId="77777777" w:rsidTr="007703D1">
        <w:trPr>
          <w:trHeight w:val="395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E5399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21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9C968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Providing information on how to take care of babies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076CB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A25AE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47F8B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DD0BC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DA2F2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32304E64" w14:textId="77777777" w:rsidTr="007703D1">
        <w:trPr>
          <w:trHeight w:val="395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D00BB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22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1F4D4" w14:textId="77777777" w:rsidR="00DD62EE" w:rsidRPr="00B818BE" w:rsidRDefault="00DD62EE" w:rsidP="007703D1">
            <w:pPr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Providing information on childhood vaccination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A3C42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6A89D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F5399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6CFC6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DCBCC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7494ABE6" w14:textId="77777777" w:rsidTr="007703D1">
        <w:trPr>
          <w:trHeight w:val="191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C20C8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23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C252F3" w14:textId="77777777" w:rsidR="00DD62EE" w:rsidRPr="00B818BE" w:rsidRDefault="00DD62EE" w:rsidP="007703D1">
            <w:pPr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Providing information on danger signs on the mother after delivery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51A42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D289F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C4303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3AF78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F5F37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0C0C5C95" w14:textId="77777777" w:rsidTr="007703D1">
        <w:trPr>
          <w:trHeight w:val="191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39E7A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24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3374FA" w14:textId="77777777" w:rsidR="00DD62EE" w:rsidRPr="00B818BE" w:rsidRDefault="00DD62EE" w:rsidP="007703D1">
            <w:pPr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Counselling on the mental health of the mother.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B7FAD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DD60E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9B87D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798B5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A36FD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259CEE88" w14:textId="77777777" w:rsidTr="007703D1">
        <w:trPr>
          <w:trHeight w:val="395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87D58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25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D822B" w14:textId="77777777" w:rsidR="00DD62EE" w:rsidRPr="00B818BE" w:rsidRDefault="00DD62EE" w:rsidP="007703D1">
            <w:pPr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Providing information on maternal nutrition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7865B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A4FFD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B6B5C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28915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1AA3E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1F423EA4" w14:textId="77777777" w:rsidTr="007703D1">
        <w:trPr>
          <w:trHeight w:val="385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7A15D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26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762AF9" w14:textId="77777777" w:rsidR="00DD62EE" w:rsidRPr="00B818BE" w:rsidRDefault="00DD62EE" w:rsidP="007703D1">
            <w:pPr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Providing information on gender-based violence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B8985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77ED7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A01E7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7E83E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54699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3D393051" w14:textId="77777777" w:rsidTr="007703D1">
        <w:trPr>
          <w:trHeight w:val="385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9D200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27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A1B39" w14:textId="77777777" w:rsidR="00DD62EE" w:rsidRPr="00B818BE" w:rsidRDefault="00DD62EE" w:rsidP="007703D1">
            <w:pPr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 xml:space="preserve">Providing information on contraception 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32FA6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7DA41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CDF7B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652DD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5D8C0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4A28E898" w14:textId="77777777" w:rsidTr="007703D1">
        <w:trPr>
          <w:trHeight w:val="385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F62EC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28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2ED39" w14:textId="77777777" w:rsidR="00DD62EE" w:rsidRPr="00B818BE" w:rsidRDefault="00DD62EE" w:rsidP="007703D1">
            <w:pPr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Providing information to prevent transmission of HIV from mother to child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3765A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041F3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EC64B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9FBDF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05E92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71D0ACE0" w14:textId="77777777" w:rsidTr="007703D1">
        <w:trPr>
          <w:trHeight w:val="199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FFC18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41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26D546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B818BE">
              <w:rPr>
                <w:rFonts w:ascii="Times New Roman" w:hAnsi="Times New Roman" w:cs="Times New Roman"/>
                <w:b/>
                <w:bCs/>
              </w:rPr>
              <w:t>Maternal danger signs</w:t>
            </w:r>
          </w:p>
        </w:tc>
      </w:tr>
      <w:tr w:rsidR="00DD62EE" w:rsidRPr="00B818BE" w14:paraId="502D31C3" w14:textId="77777777" w:rsidTr="007703D1">
        <w:trPr>
          <w:trHeight w:val="199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51465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29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C4CD2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Heavy vaginal bleeding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BDDF2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E5599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68967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1FE73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B46F0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71E16DAF" w14:textId="77777777" w:rsidTr="007703D1">
        <w:trPr>
          <w:trHeight w:val="199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AF81A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30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CFDBA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Severe headache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E7AD9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BAC1A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6300B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E0496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2F298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7A5F9AB1" w14:textId="77777777" w:rsidTr="007703D1">
        <w:trPr>
          <w:trHeight w:val="199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9C2D0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31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3A9A9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Lower abdominal pain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09B3B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FCA06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62CBB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EF8FF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31A2A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21EB8538" w14:textId="77777777" w:rsidTr="007703D1">
        <w:trPr>
          <w:trHeight w:val="199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E658C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32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A7F67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Foul-smelling discharge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68090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EEE99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45F11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FCFD6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53B95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0571CEE4" w14:textId="77777777" w:rsidTr="007703D1">
        <w:trPr>
          <w:trHeight w:val="199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270C3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33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CC440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High blood pressure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1BC2A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C8D32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18D68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AAB3E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848E7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356EC965" w14:textId="77777777" w:rsidTr="007703D1">
        <w:trPr>
          <w:trHeight w:val="199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AB5CD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34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D636B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Blurred vision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BFA15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5B4FF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D6B68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E6DA3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105F8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25035CDA" w14:textId="77777777" w:rsidTr="007703D1">
        <w:trPr>
          <w:trHeight w:val="199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0FA69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35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37C5D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Hot body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6DD1E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D9FDD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AC492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3BC00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0373A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4C63AAC0" w14:textId="77777777" w:rsidTr="007703D1">
        <w:trPr>
          <w:trHeight w:val="199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DD431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36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209BB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Convulsions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C320A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85AB7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CD0FB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A175B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EE6A9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0AC4A9A4" w14:textId="77777777" w:rsidTr="007703D1">
        <w:trPr>
          <w:trHeight w:val="199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A5AEC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37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EDB0A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Breast pain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5D72B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C3982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6DC23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7EF1F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D723F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74849344" w14:textId="77777777" w:rsidTr="007703D1">
        <w:trPr>
          <w:trHeight w:val="199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CA862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38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48D18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Severe sadness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5B538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62DF1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D2F1E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5976D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ED816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30925199" w14:textId="77777777" w:rsidTr="007703D1">
        <w:trPr>
          <w:trHeight w:val="199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283CA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39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6A3CA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Passing stools without feeling it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65A32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EF386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140D5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10D9C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3F888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329FCA67" w14:textId="77777777" w:rsidTr="007703D1">
        <w:trPr>
          <w:trHeight w:val="199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12C67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40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152BE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Swelling of feet and body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02F71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8FBE3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3F448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F2634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96DA2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3FA111A8" w14:textId="77777777" w:rsidTr="007703D1">
        <w:trPr>
          <w:trHeight w:val="199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49022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41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A4378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Vomiting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B0146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CBA7D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B2201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45CFA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FA9C7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37D152AF" w14:textId="77777777" w:rsidTr="007703D1">
        <w:trPr>
          <w:trHeight w:val="199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F361F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41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BFFCE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B818BE">
              <w:rPr>
                <w:rFonts w:ascii="Times New Roman" w:hAnsi="Times New Roman" w:cs="Times New Roman"/>
                <w:b/>
                <w:bCs/>
              </w:rPr>
              <w:t>Maternal care attributes</w:t>
            </w:r>
          </w:p>
        </w:tc>
      </w:tr>
      <w:tr w:rsidR="00DD62EE" w:rsidRPr="00B818BE" w14:paraId="5D0EEF64" w14:textId="77777777" w:rsidTr="007703D1">
        <w:trPr>
          <w:trHeight w:val="199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DDD09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42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59DD3" w14:textId="77777777" w:rsidR="00DD62EE" w:rsidRPr="00B818BE" w:rsidRDefault="00DD62EE" w:rsidP="007703D1">
            <w:pPr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I should visit a healthcare facility if I experience any maternal danger signs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495B9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0AD87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DED49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4C9D0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EDE31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60E1E172" w14:textId="77777777" w:rsidTr="007703D1">
        <w:trPr>
          <w:trHeight w:val="199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2B742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43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D0FFC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After delivery, I should urinate every 2 hours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AE215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0078F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EEF90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92F77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EE55C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0F55A6DA" w14:textId="77777777" w:rsidTr="007703D1">
        <w:trPr>
          <w:trHeight w:val="199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2C940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44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F793D" w14:textId="77777777" w:rsidR="00DD62EE" w:rsidRPr="00B818BE" w:rsidRDefault="00DD62EE" w:rsidP="007703D1">
            <w:pPr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I should start being sexually active again six weeks after delivery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ADC99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D9F58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6AA90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A4DF9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E2671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20BE3CC1" w14:textId="77777777" w:rsidTr="007703D1">
        <w:trPr>
          <w:trHeight w:val="199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EBEF4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45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07499" w14:textId="77777777" w:rsidR="00DD62EE" w:rsidRPr="00B818BE" w:rsidRDefault="00DD62EE" w:rsidP="007703D1">
            <w:pPr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I can prevent getting pregnant by using a contraceptive method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6093E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D6C6F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5C128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FE569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0CABA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04BCCD3D" w14:textId="77777777" w:rsidTr="007703D1">
        <w:trPr>
          <w:trHeight w:val="199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D8344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46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1A8AA" w14:textId="77777777" w:rsidR="00DD62EE" w:rsidRPr="00B818BE" w:rsidRDefault="00DD62EE" w:rsidP="007703D1">
            <w:pPr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Exclusive breastfeeding may delay the return of periods by up to 2 years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036E2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64D9F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CBE93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80A3C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D6AF3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54B04D73" w14:textId="77777777" w:rsidTr="007703D1">
        <w:trPr>
          <w:trHeight w:val="199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A5248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41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38C0B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B818BE">
              <w:rPr>
                <w:rFonts w:ascii="Times New Roman" w:hAnsi="Times New Roman" w:cs="Times New Roman"/>
                <w:b/>
                <w:bCs/>
              </w:rPr>
              <w:t>Maternal infection prevention methods</w:t>
            </w:r>
          </w:p>
        </w:tc>
      </w:tr>
      <w:tr w:rsidR="00DD62EE" w:rsidRPr="00B818BE" w14:paraId="102ABCD5" w14:textId="77777777" w:rsidTr="007703D1">
        <w:trPr>
          <w:trHeight w:val="199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80B40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47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43AE5" w14:textId="77777777" w:rsidR="00DD62EE" w:rsidRPr="00B818BE" w:rsidRDefault="00DD62EE" w:rsidP="007703D1">
            <w:pPr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I should always wash my hands before and after perineal hygiene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40FDA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0DB90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3F416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7C27D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D0EBA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707A2F98" w14:textId="77777777" w:rsidTr="007703D1">
        <w:trPr>
          <w:trHeight w:val="199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AE0E3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48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2566F" w14:textId="77777777" w:rsidR="00DD62EE" w:rsidRPr="00B818BE" w:rsidRDefault="00DD62EE" w:rsidP="007703D1">
            <w:pPr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I should always wash my hands after changing pads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A9E5D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A3EEA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C446A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97332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51317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76CA4AF9" w14:textId="77777777" w:rsidTr="007703D1">
        <w:trPr>
          <w:trHeight w:val="199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0DD0C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49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CCE87" w14:textId="77777777" w:rsidR="00DD62EE" w:rsidRPr="00B818BE" w:rsidRDefault="00DD62EE" w:rsidP="007703D1">
            <w:pPr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I should change pads frequently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C0195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5AA96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E2744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52F66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831C6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0B082FA8" w14:textId="77777777" w:rsidTr="007703D1">
        <w:trPr>
          <w:trHeight w:val="199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B2EB0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50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AF612" w14:textId="77777777" w:rsidR="00DD62EE" w:rsidRPr="00B818BE" w:rsidRDefault="00DD62EE" w:rsidP="007703D1">
            <w:pPr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I should always wash the perineal area with warm water and salt after delivery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EEC1A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479EF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6B385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1CC29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20861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0EBE5226" w14:textId="77777777" w:rsidTr="007703D1">
        <w:trPr>
          <w:trHeight w:val="199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8FF45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51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5DF98" w14:textId="77777777" w:rsidR="00DD62EE" w:rsidRPr="00B818BE" w:rsidRDefault="00DD62EE" w:rsidP="007703D1">
            <w:pPr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I should always wash the perineal area after urination or defecation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FA8C8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ABCF9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07EC3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BE4AA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04831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1E49C787" w14:textId="77777777" w:rsidTr="007703D1">
        <w:trPr>
          <w:trHeight w:val="199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2472F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41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1A592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B818BE">
              <w:rPr>
                <w:rFonts w:ascii="Times New Roman" w:hAnsi="Times New Roman" w:cs="Times New Roman"/>
                <w:b/>
                <w:bCs/>
              </w:rPr>
              <w:t>Baby danger signs</w:t>
            </w:r>
          </w:p>
        </w:tc>
      </w:tr>
      <w:tr w:rsidR="00DD62EE" w:rsidRPr="00B818BE" w14:paraId="4185F067" w14:textId="77777777" w:rsidTr="007703D1">
        <w:trPr>
          <w:trHeight w:val="199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858B1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52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F3F31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Yellow eyes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7F9D0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7978D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DC0C8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99A36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DF67D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5BFCA35C" w14:textId="77777777" w:rsidTr="007703D1">
        <w:trPr>
          <w:trHeight w:val="199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474D6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53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31248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Yellow palms and soles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11425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EADEE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338CF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743A1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A3694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747BE41A" w14:textId="77777777" w:rsidTr="007703D1">
        <w:trPr>
          <w:trHeight w:val="199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3D7DE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54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D1226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 xml:space="preserve">Infected umbilical cord 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E25FB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3D06C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F8896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7DC06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0C3FF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09FD7730" w14:textId="77777777" w:rsidTr="007703D1">
        <w:trPr>
          <w:trHeight w:val="199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AAAD0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55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7C0A8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Discharging eyes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6D7BA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EED95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D665D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CD3BB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36D87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6B092AA2" w14:textId="77777777" w:rsidTr="007703D1">
        <w:trPr>
          <w:trHeight w:val="199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2272F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56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61021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Unable to breastfeed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59948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62A17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95A0C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03FD9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E43BB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22662BFB" w14:textId="77777777" w:rsidTr="007703D1">
        <w:trPr>
          <w:trHeight w:val="199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5708D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57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BBA0D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Difficulty in breathing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D3C9E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B6691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ABB8A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9886D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3C200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65FB933A" w14:textId="77777777" w:rsidTr="007703D1">
        <w:trPr>
          <w:trHeight w:val="199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1F594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58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71959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Fits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4671D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4A012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DB8E4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AE151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295DA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371A5D75" w14:textId="77777777" w:rsidTr="007703D1">
        <w:trPr>
          <w:trHeight w:val="199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C1064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59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DD8AC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Hot body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DFA34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46DD0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5A4FF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79BB5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D5D20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18DDE129" w14:textId="77777777" w:rsidTr="007703D1">
        <w:trPr>
          <w:trHeight w:val="199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01A43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60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C3E21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Lack of energy and enthusiasm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83DE6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B6617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84969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51ECF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BA0A0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34E702C0" w14:textId="77777777" w:rsidTr="007703D1">
        <w:trPr>
          <w:trHeight w:val="199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39CDE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61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5A240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Irritability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E5488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DB2CE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17B06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98E7D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C2E3F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5C7AAF36" w14:textId="77777777" w:rsidTr="007703D1">
        <w:trPr>
          <w:trHeight w:val="199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14DC1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62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09BF6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Abdominal distension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C04B6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D7383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547AD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B8A0C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BABCE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47798545" w14:textId="77777777" w:rsidTr="007703D1">
        <w:trPr>
          <w:trHeight w:val="199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09F5A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63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E3FBF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Unconsciousness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06C7D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EB2AE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98AAF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A54BC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17F33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554F5666" w14:textId="77777777" w:rsidTr="007703D1">
        <w:trPr>
          <w:trHeight w:val="199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A7552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41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388AD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B818BE">
              <w:rPr>
                <w:rFonts w:ascii="Times New Roman" w:hAnsi="Times New Roman" w:cs="Times New Roman"/>
                <w:b/>
                <w:bCs/>
              </w:rPr>
              <w:t>Baby care knowledge</w:t>
            </w:r>
          </w:p>
        </w:tc>
      </w:tr>
      <w:tr w:rsidR="00DD62EE" w:rsidRPr="00B818BE" w14:paraId="2ACF0EF6" w14:textId="77777777" w:rsidTr="007703D1">
        <w:trPr>
          <w:trHeight w:val="199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26324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64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23EFB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Babies should always be kept warm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71A65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C6E29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AC9B9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9AC33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0133E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30272BDD" w14:textId="77777777" w:rsidTr="007703D1">
        <w:trPr>
          <w:trHeight w:val="199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DBA3F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65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EFCA5" w14:textId="77777777" w:rsidR="00DD62EE" w:rsidRPr="00B818BE" w:rsidRDefault="00DD62EE" w:rsidP="007703D1">
            <w:pPr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Babies should be bathed at least 6 hours after birth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F2626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76255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4519C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BBBE5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3FB28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0E8EB6B7" w14:textId="77777777" w:rsidTr="007703D1">
        <w:trPr>
          <w:trHeight w:val="199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A7A33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66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EEA38" w14:textId="77777777" w:rsidR="00DD62EE" w:rsidRPr="00B818BE" w:rsidRDefault="00DD62EE" w:rsidP="007703D1">
            <w:pPr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The umbilical cord should always be kept clean and dry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C2B35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240F5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2D363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47BBE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C0EC1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4539413F" w14:textId="77777777" w:rsidTr="007703D1">
        <w:trPr>
          <w:trHeight w:val="199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45197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67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ACFCC" w14:textId="77777777" w:rsidR="00DD62EE" w:rsidRPr="00B818BE" w:rsidRDefault="00DD62EE" w:rsidP="007703D1">
            <w:pPr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Initiation of breastfeeding should be within one hour of birth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27298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2EE82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4E165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7B662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CAD82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70C34E06" w14:textId="77777777" w:rsidTr="007703D1">
        <w:trPr>
          <w:trHeight w:val="199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8F2D1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68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8091A" w14:textId="77777777" w:rsidR="00DD62EE" w:rsidRPr="00B818BE" w:rsidRDefault="00DD62EE" w:rsidP="007703D1">
            <w:pPr>
              <w:rPr>
                <w:rFonts w:ascii="Times New Roman" w:hAnsi="Times New Roman" w:cs="Times New Roman"/>
              </w:rPr>
            </w:pPr>
            <w:proofErr w:type="spellStart"/>
            <w:r w:rsidRPr="00B818BE">
              <w:rPr>
                <w:rFonts w:ascii="Times New Roman" w:hAnsi="Times New Roman" w:cs="Times New Roman"/>
              </w:rPr>
              <w:t>Newborn</w:t>
            </w:r>
            <w:proofErr w:type="spellEnd"/>
            <w:r w:rsidRPr="00B818BE">
              <w:rPr>
                <w:rFonts w:ascii="Times New Roman" w:hAnsi="Times New Roman" w:cs="Times New Roman"/>
              </w:rPr>
              <w:t xml:space="preserve"> babies should be fed every 2-4 hours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207BB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F703E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1D628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1C25B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9E06A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4469CE3B" w14:textId="77777777" w:rsidTr="007703D1">
        <w:trPr>
          <w:trHeight w:val="199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51E6A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69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C8114" w14:textId="77777777" w:rsidR="00DD62EE" w:rsidRPr="00B818BE" w:rsidRDefault="00DD62EE" w:rsidP="007703D1">
            <w:pPr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Babies should be exclusively breastfed for 6 months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0BB6C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3124C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1D54F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12086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99303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6B72D024" w14:textId="77777777" w:rsidTr="007703D1">
        <w:trPr>
          <w:trHeight w:val="199"/>
        </w:trPr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975BE" w14:textId="77777777" w:rsidR="00DD62EE" w:rsidRPr="00B818BE" w:rsidRDefault="00DD62EE" w:rsidP="007703D1">
            <w:pPr>
              <w:ind w:left="360"/>
              <w:contextualSpacing/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70.</w:t>
            </w:r>
          </w:p>
        </w:tc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6B85D" w14:textId="77777777" w:rsidR="00DD62EE" w:rsidRPr="00B818BE" w:rsidRDefault="00DD62EE" w:rsidP="007703D1">
            <w:pPr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Childhood vaccination is important for disease prevention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BA66C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C4085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40C80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070B4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079F1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2EA7DAC2" w14:textId="77777777" w:rsidR="00DD62EE" w:rsidRPr="00B818BE" w:rsidRDefault="00DD62EE" w:rsidP="00DD62EE">
      <w:pPr>
        <w:spacing w:line="256" w:lineRule="auto"/>
        <w:jc w:val="both"/>
        <w:rPr>
          <w:rFonts w:ascii="Times New Roman" w:hAnsi="Times New Roman" w:cs="Times New Roman"/>
        </w:rPr>
      </w:pPr>
    </w:p>
    <w:p w14:paraId="78800AAE" w14:textId="77777777" w:rsidR="00DD62EE" w:rsidRPr="00B818BE" w:rsidRDefault="00DD62EE" w:rsidP="00DD62EE">
      <w:pPr>
        <w:spacing w:line="256" w:lineRule="auto"/>
        <w:jc w:val="both"/>
        <w:rPr>
          <w:rFonts w:ascii="Times New Roman" w:hAnsi="Times New Roman" w:cs="Times New Roman"/>
          <w:b/>
          <w:bCs/>
        </w:rPr>
      </w:pPr>
      <w:r w:rsidRPr="00B818BE">
        <w:rPr>
          <w:rFonts w:ascii="Times New Roman" w:hAnsi="Times New Roman" w:cs="Times New Roman"/>
          <w:b/>
          <w:bCs/>
        </w:rPr>
        <w:t xml:space="preserve">Section D: Participants’ perceptions of PNC services </w:t>
      </w:r>
    </w:p>
    <w:p w14:paraId="6326BCFB" w14:textId="77777777" w:rsidR="00DD62EE" w:rsidRPr="00B818BE" w:rsidRDefault="00DD62EE" w:rsidP="00DD62EE">
      <w:pPr>
        <w:spacing w:line="256" w:lineRule="auto"/>
        <w:jc w:val="both"/>
        <w:rPr>
          <w:rFonts w:ascii="Times New Roman" w:hAnsi="Times New Roman" w:cs="Times New Roman"/>
        </w:rPr>
      </w:pPr>
      <w:r w:rsidRPr="00B818BE">
        <w:rPr>
          <w:rFonts w:ascii="Times New Roman" w:hAnsi="Times New Roman" w:cs="Times New Roman"/>
        </w:rPr>
        <w:t xml:space="preserve">Please choose one response for each source and show your preferred response by a cross </w:t>
      </w:r>
      <w:r w:rsidRPr="00B818BE">
        <w:rPr>
          <w:rFonts w:ascii="Times New Roman" w:eastAsia="Calibri" w:hAnsi="Times New Roman" w:cs="Times New Roman"/>
        </w:rPr>
        <w:t>(x)</w:t>
      </w:r>
      <w:r w:rsidRPr="00B818BE">
        <w:rPr>
          <w:rFonts w:ascii="Times New Roman" w:hAnsi="Times New Roman" w:cs="Times New Roman"/>
        </w:rPr>
        <w:t xml:space="preserve"> in the provided boxes.</w:t>
      </w:r>
    </w:p>
    <w:tbl>
      <w:tblPr>
        <w:tblStyle w:val="TableGrid"/>
        <w:tblW w:w="10342" w:type="dxa"/>
        <w:tblLook w:val="04A0" w:firstRow="1" w:lastRow="0" w:firstColumn="1" w:lastColumn="0" w:noHBand="0" w:noVBand="1"/>
      </w:tblPr>
      <w:tblGrid>
        <w:gridCol w:w="572"/>
        <w:gridCol w:w="3299"/>
        <w:gridCol w:w="1537"/>
        <w:gridCol w:w="1457"/>
        <w:gridCol w:w="883"/>
        <w:gridCol w:w="1057"/>
        <w:gridCol w:w="1537"/>
      </w:tblGrid>
      <w:tr w:rsidR="00DD62EE" w:rsidRPr="00B818BE" w14:paraId="76F4F5AB" w14:textId="77777777" w:rsidTr="007703D1">
        <w:trPr>
          <w:trHeight w:val="265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CC81E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06060F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Statement</w:t>
            </w:r>
          </w:p>
        </w:tc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33B26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Strongly disagree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10882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 xml:space="preserve">Disagree </w:t>
            </w: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025B0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Do not know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42AF33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Agree</w:t>
            </w:r>
          </w:p>
        </w:tc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47FE56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Strongly agree</w:t>
            </w:r>
          </w:p>
        </w:tc>
      </w:tr>
      <w:tr w:rsidR="00DD62EE" w:rsidRPr="00B818BE" w14:paraId="08287EFA" w14:textId="77777777" w:rsidTr="007703D1">
        <w:trPr>
          <w:trHeight w:val="265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18574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96F02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Score</w:t>
            </w:r>
          </w:p>
        </w:tc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47E96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918B0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4C365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8E105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D42CC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5</w:t>
            </w:r>
          </w:p>
        </w:tc>
      </w:tr>
      <w:tr w:rsidR="00DD62EE" w:rsidRPr="00B818BE" w14:paraId="183667A6" w14:textId="77777777" w:rsidTr="007703D1">
        <w:trPr>
          <w:trHeight w:val="544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9C01D5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71.</w:t>
            </w: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F0705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Attending postnatal care visits is beneficial</w:t>
            </w:r>
          </w:p>
        </w:tc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D1EF6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99C88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6ED18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26379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EE3CF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7D904333" w14:textId="77777777" w:rsidTr="007703D1">
        <w:trPr>
          <w:trHeight w:val="530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3310E9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72.</w:t>
            </w: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1CB109" w14:textId="77777777" w:rsidR="00DD62EE" w:rsidRPr="00B818BE" w:rsidRDefault="00DD62EE" w:rsidP="007703D1">
            <w:pPr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Healthcare workers should give adequate attention to the mother and the baby during postnatal care</w:t>
            </w:r>
          </w:p>
        </w:tc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05972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44694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45F47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7F385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60F28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75F03B5C" w14:textId="77777777" w:rsidTr="007703D1">
        <w:trPr>
          <w:trHeight w:val="530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EFB48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73.</w:t>
            </w: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AC776" w14:textId="77777777" w:rsidR="00DD62EE" w:rsidRPr="00B818BE" w:rsidRDefault="00DD62EE" w:rsidP="007703D1">
            <w:pPr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Healthcare workers should provide adequate advice on breastfeeding</w:t>
            </w:r>
          </w:p>
        </w:tc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2A63A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FC6ED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F535B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D9B0F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24F7C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4D1D4FC2" w14:textId="77777777" w:rsidTr="007703D1">
        <w:trPr>
          <w:trHeight w:val="544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2272B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74.</w:t>
            </w: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56214" w14:textId="77777777" w:rsidR="00DD62EE" w:rsidRPr="00B818BE" w:rsidRDefault="00DD62EE" w:rsidP="007703D1">
            <w:pPr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Healthcare workers should provide advice on how to look after babies</w:t>
            </w:r>
          </w:p>
        </w:tc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081B8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D2B44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184C1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EAAAB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631B2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5FA421F9" w14:textId="77777777" w:rsidTr="007703D1">
        <w:trPr>
          <w:trHeight w:val="544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899400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75.</w:t>
            </w: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FFABA0" w14:textId="77777777" w:rsidR="00DD62EE" w:rsidRPr="00B818BE" w:rsidRDefault="00DD62EE" w:rsidP="007703D1">
            <w:pPr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Postnatal care services should not only be used if there is a serious illness for the mother or the baby</w:t>
            </w:r>
          </w:p>
        </w:tc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7FB0E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7316F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05827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28811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ABAFB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09BE6BE1" w14:textId="77777777" w:rsidTr="007703D1">
        <w:trPr>
          <w:trHeight w:val="544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B831C9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76.</w:t>
            </w: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ACE2D" w14:textId="77777777" w:rsidR="00DD62EE" w:rsidRPr="00B818BE" w:rsidRDefault="00DD62EE" w:rsidP="007703D1">
            <w:pPr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Healthcare workers should provide respectful care for me to make use of postnatal care services</w:t>
            </w:r>
          </w:p>
        </w:tc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46C3D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93C7A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1BF68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8BD44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1B44A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704D5BAB" w14:textId="77777777" w:rsidTr="007703D1">
        <w:trPr>
          <w:trHeight w:val="394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3D46EA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77.</w:t>
            </w: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D67757" w14:textId="77777777" w:rsidR="00DD62EE" w:rsidRPr="00B818BE" w:rsidRDefault="00DD62EE" w:rsidP="007703D1">
            <w:pPr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Postnatal care services should be provided near where I stay for me to make use of them</w:t>
            </w:r>
          </w:p>
        </w:tc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D39DF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1DDD3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7E23D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EF7EE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A4105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5687C149" w14:textId="77777777" w:rsidTr="007703D1">
        <w:trPr>
          <w:trHeight w:val="394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29CE4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78.</w:t>
            </w: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9B4B6" w14:textId="77777777" w:rsidR="00DD62EE" w:rsidRPr="00B818BE" w:rsidRDefault="00DD62EE" w:rsidP="007703D1">
            <w:pPr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If postnatal care services are cheap to access, I will be able to use them</w:t>
            </w:r>
          </w:p>
        </w:tc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69AD0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DD83C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D31E4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FC53A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E3443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2F7EB7BD" w14:textId="77777777" w:rsidTr="007703D1">
        <w:trPr>
          <w:trHeight w:val="394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EEA48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79.</w:t>
            </w: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EA10D" w14:textId="77777777" w:rsidR="00DD62EE" w:rsidRPr="00B818BE" w:rsidRDefault="00DD62EE" w:rsidP="007703D1">
            <w:pPr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Offering postpartum and neonatal care together may help improve the use of postnatal care services</w:t>
            </w:r>
          </w:p>
        </w:tc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541D9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BD84D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60432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BE6AD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D65FF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D62EE" w:rsidRPr="00B818BE" w14:paraId="77805F2B" w14:textId="77777777" w:rsidTr="007703D1">
        <w:trPr>
          <w:trHeight w:val="394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B87CE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lastRenderedPageBreak/>
              <w:t>80.</w:t>
            </w: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5C1E0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  <w:r w:rsidRPr="00B818BE">
              <w:rPr>
                <w:rFonts w:ascii="Times New Roman" w:hAnsi="Times New Roman" w:cs="Times New Roman"/>
              </w:rPr>
              <w:t>Postnatal care is not only meant for those who would have had difficult deliveries</w:t>
            </w:r>
          </w:p>
        </w:tc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B989F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AFB7A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E70DB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C4CDC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D82D2" w14:textId="77777777" w:rsidR="00DD62EE" w:rsidRPr="00B818BE" w:rsidRDefault="00DD62EE" w:rsidP="007703D1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3E820C57" w14:textId="77777777" w:rsidR="00DD62EE" w:rsidRDefault="00DD62EE"/>
    <w:sectPr w:rsidR="00DD62EE">
      <w:foot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2EF35D" w14:textId="77777777" w:rsidR="00B23832" w:rsidRDefault="00B23832" w:rsidP="006B73C2">
      <w:pPr>
        <w:spacing w:after="0" w:line="240" w:lineRule="auto"/>
      </w:pPr>
      <w:r>
        <w:separator/>
      </w:r>
    </w:p>
  </w:endnote>
  <w:endnote w:type="continuationSeparator" w:id="0">
    <w:p w14:paraId="167898A4" w14:textId="77777777" w:rsidR="00B23832" w:rsidRDefault="00B23832" w:rsidP="006B73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141974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9E5E0B" w14:textId="5BD26261" w:rsidR="006B73C2" w:rsidRDefault="006B73C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206C837" w14:textId="77777777" w:rsidR="006B73C2" w:rsidRDefault="006B73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DE0F84" w14:textId="77777777" w:rsidR="00B23832" w:rsidRDefault="00B23832" w:rsidP="006B73C2">
      <w:pPr>
        <w:spacing w:after="0" w:line="240" w:lineRule="auto"/>
      </w:pPr>
      <w:r>
        <w:separator/>
      </w:r>
    </w:p>
  </w:footnote>
  <w:footnote w:type="continuationSeparator" w:id="0">
    <w:p w14:paraId="047619AE" w14:textId="77777777" w:rsidR="00B23832" w:rsidRDefault="00B23832" w:rsidP="006B73C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xNjUxsjCwMDYwMDFW0lEKTi0uzszPAykwrAUAneFSjCwAAAA="/>
  </w:docVars>
  <w:rsids>
    <w:rsidRoot w:val="00DD62EE"/>
    <w:rsid w:val="005F3C0C"/>
    <w:rsid w:val="006B73C2"/>
    <w:rsid w:val="007E3B40"/>
    <w:rsid w:val="007F4342"/>
    <w:rsid w:val="009F4254"/>
    <w:rsid w:val="00B23832"/>
    <w:rsid w:val="00DD6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4CB6E88"/>
  <w15:chartTrackingRefBased/>
  <w15:docId w15:val="{07A5EA61-462E-429E-B0EB-6EFA04D3F3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D62EE"/>
  </w:style>
  <w:style w:type="paragraph" w:styleId="Heading1">
    <w:name w:val="heading 1"/>
    <w:basedOn w:val="Normal"/>
    <w:next w:val="Normal"/>
    <w:link w:val="Heading1Char"/>
    <w:uiPriority w:val="9"/>
    <w:qFormat/>
    <w:rsid w:val="00DD62E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D62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D62E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6B73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73C2"/>
  </w:style>
  <w:style w:type="paragraph" w:styleId="Footer">
    <w:name w:val="footer"/>
    <w:basedOn w:val="Normal"/>
    <w:link w:val="FooterChar"/>
    <w:uiPriority w:val="99"/>
    <w:unhideWhenUsed/>
    <w:rsid w:val="006B73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73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062</Words>
  <Characters>605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os Moyo</dc:creator>
  <cp:keywords/>
  <dc:description/>
  <cp:lastModifiedBy>Mrs. HJ Lotter</cp:lastModifiedBy>
  <cp:revision>2</cp:revision>
  <dcterms:created xsi:type="dcterms:W3CDTF">2024-09-04T11:34:00Z</dcterms:created>
  <dcterms:modified xsi:type="dcterms:W3CDTF">2024-09-04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c15478e01aa7a2fe1a2773392995dcbb584aa19c77c0146f46726dd62194c9b</vt:lpwstr>
  </property>
</Properties>
</file>